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D08D0E" w14:textId="77777777" w:rsidR="006F7FC5" w:rsidRPr="006F7FC5" w:rsidRDefault="006F7FC5" w:rsidP="006F7FC5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</w:rPr>
      </w:pPr>
    </w:p>
    <w:p w14:paraId="39C049BF" w14:textId="25DE5F1E" w:rsidR="006F7FC5" w:rsidRDefault="006F7FC5" w:rsidP="00380BC6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32"/>
          <w:szCs w:val="32"/>
        </w:rPr>
      </w:pPr>
      <w:r w:rsidRPr="006F7FC5">
        <w:rPr>
          <w:rFonts w:ascii="Verdana" w:eastAsia="Times New Roman" w:hAnsi="Verdana" w:cs="Calibri"/>
          <w:b/>
          <w:bCs/>
          <w:sz w:val="32"/>
          <w:szCs w:val="32"/>
        </w:rPr>
        <w:t>QU HEALTH ACADEMIC PROMOTION VERIFICATION CHECKLIST</w:t>
      </w:r>
      <w:r w:rsidR="0024172A">
        <w:rPr>
          <w:rFonts w:ascii="Verdana" w:eastAsia="Times New Roman" w:hAnsi="Verdana" w:cs="Calibri"/>
          <w:b/>
          <w:bCs/>
          <w:sz w:val="32"/>
          <w:szCs w:val="32"/>
        </w:rPr>
        <w:t xml:space="preserve"> “ Professor”</w:t>
      </w:r>
    </w:p>
    <w:p w14:paraId="2D38D3F9" w14:textId="2E803358" w:rsidR="009B46B1" w:rsidRDefault="009B46B1" w:rsidP="006F7FC5">
      <w:pPr>
        <w:spacing w:before="40" w:after="40" w:line="240" w:lineRule="auto"/>
        <w:rPr>
          <w:rFonts w:ascii="Verdana" w:hAnsi="Verdana"/>
        </w:rPr>
      </w:pPr>
      <w:r>
        <w:rPr>
          <w:rFonts w:ascii="Verdana" w:eastAsia="Times New Roman" w:hAnsi="Verdana" w:cs="Calibr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CEC0EA" wp14:editId="035498A4">
                <wp:simplePos x="0" y="0"/>
                <wp:positionH relativeFrom="column">
                  <wp:posOffset>0</wp:posOffset>
                </wp:positionH>
                <wp:positionV relativeFrom="paragraph">
                  <wp:posOffset>47802</wp:posOffset>
                </wp:positionV>
                <wp:extent cx="6533909" cy="734992"/>
                <wp:effectExtent l="0" t="0" r="19685" b="27305"/>
                <wp:wrapNone/>
                <wp:docPr id="14837591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33909" cy="7349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6A5B7062" w14:textId="77777777" w:rsidR="009B46B1" w:rsidRPr="00222147" w:rsidRDefault="009B46B1" w:rsidP="009B46B1">
                            <w:pPr>
                              <w:spacing w:before="40" w:after="40"/>
                              <w:jc w:val="center"/>
                              <w:rPr>
                                <w:rFonts w:ascii="Verdana" w:eastAsia="Times New Roman" w:hAnsi="Verdana" w:cs="Calibri"/>
                                <w:b/>
                                <w:bCs/>
                                <w:i/>
                                <w:iCs/>
                                <w:color w:val="C00000"/>
                                <w:sz w:val="21"/>
                                <w:szCs w:val="32"/>
                              </w:rPr>
                            </w:pPr>
                            <w:r w:rsidRPr="00222147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      </w:r>
                          </w:p>
                          <w:p w14:paraId="50F36220" w14:textId="77777777" w:rsidR="009B46B1" w:rsidRPr="00222147" w:rsidRDefault="009B46B1" w:rsidP="009B46B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CEC0E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3.75pt;width:514.5pt;height:5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" fillcolor="white [3201]" strokecolor="#c00000" strokeweight="1.5pt">
                <v:textbox>
                  <w:txbxContent>
                    <w:p w14:paraId="6A5B7062" w14:textId="77777777" w:rsidR="009B46B1" w:rsidRPr="00222147" w:rsidRDefault="009B46B1" w:rsidP="009B46B1">
                      <w:pPr>
                        <w:spacing w:before="40" w:after="40"/>
                        <w:jc w:val="center"/>
                        <w:rPr>
                          <w:rFonts w:ascii="Verdana" w:eastAsia="Times New Roman" w:hAnsi="Verdana" w:cs="Calibri"/>
                          <w:b/>
                          <w:bCs/>
                          <w:i/>
                          <w:iCs/>
                          <w:color w:val="C00000"/>
                          <w:sz w:val="21"/>
                          <w:szCs w:val="32"/>
                        </w:rPr>
                      </w:pPr>
                      <w:r w:rsidRPr="00222147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</w:r>
                    </w:p>
                    <w:p w14:paraId="50F36220" w14:textId="77777777" w:rsidR="009B46B1" w:rsidRPr="00222147" w:rsidRDefault="009B46B1" w:rsidP="009B46B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8311F01" w14:textId="366F178A" w:rsidR="009B46B1" w:rsidRDefault="009B46B1" w:rsidP="006F7FC5">
      <w:pPr>
        <w:spacing w:before="40" w:after="40" w:line="240" w:lineRule="auto"/>
        <w:rPr>
          <w:rFonts w:ascii="Verdana" w:hAnsi="Verdana"/>
        </w:rPr>
      </w:pPr>
    </w:p>
    <w:p w14:paraId="20DA0160" w14:textId="6CDE7D77" w:rsidR="006F7FC5" w:rsidRDefault="006F7FC5" w:rsidP="006F7FC5">
      <w:pPr>
        <w:spacing w:before="40" w:after="40" w:line="240" w:lineRule="auto"/>
        <w:rPr>
          <w:rFonts w:ascii="Verdana" w:eastAsia="Times New Roman" w:hAnsi="Verdana" w:cs="Calibri"/>
          <w:i/>
          <w:iCs/>
          <w:sz w:val="20"/>
          <w:szCs w:val="28"/>
        </w:rPr>
      </w:pPr>
    </w:p>
    <w:p w14:paraId="362A8B07" w14:textId="77777777" w:rsidR="009B46B1" w:rsidRDefault="009B46B1" w:rsidP="006F7FC5">
      <w:pPr>
        <w:spacing w:before="40" w:after="40" w:line="240" w:lineRule="auto"/>
        <w:rPr>
          <w:rFonts w:ascii="Verdana" w:eastAsia="Times New Roman" w:hAnsi="Verdana" w:cs="Calibri"/>
          <w:i/>
          <w:iCs/>
          <w:sz w:val="20"/>
          <w:szCs w:val="28"/>
        </w:rPr>
      </w:pPr>
    </w:p>
    <w:p w14:paraId="22D9A338" w14:textId="77777777" w:rsidR="009B46B1" w:rsidRPr="006F7FC5" w:rsidRDefault="009B46B1" w:rsidP="006F7FC5">
      <w:pPr>
        <w:spacing w:before="40" w:after="40" w:line="240" w:lineRule="auto"/>
        <w:rPr>
          <w:rFonts w:ascii="Verdana" w:eastAsia="Times New Roman" w:hAnsi="Verdana" w:cs="Calibri"/>
          <w:i/>
          <w:iCs/>
          <w:sz w:val="20"/>
          <w:szCs w:val="28"/>
        </w:rPr>
      </w:pPr>
    </w:p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697"/>
        <w:gridCol w:w="8093"/>
      </w:tblGrid>
      <w:tr w:rsidR="006F7FC5" w:rsidRPr="006F7FC5" w14:paraId="155FAB41" w14:textId="77777777" w:rsidTr="009E6C52">
        <w:trPr>
          <w:trHeight w:val="576"/>
        </w:trPr>
        <w:tc>
          <w:tcPr>
            <w:tcW w:w="2697" w:type="dxa"/>
            <w:shd w:val="clear" w:color="auto" w:fill="846A48"/>
          </w:tcPr>
          <w:p w14:paraId="6673834F" w14:textId="18DD913B" w:rsidR="006F7FC5" w:rsidRPr="006F7FC5" w:rsidRDefault="009B46B1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380BC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pplicant </w:t>
            </w:r>
            <w:r w:rsidR="006F7FC5" w:rsidRPr="00380BC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6F7FC5"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Full name </w:t>
            </w:r>
          </w:p>
        </w:tc>
        <w:tc>
          <w:tcPr>
            <w:tcW w:w="8093" w:type="dxa"/>
          </w:tcPr>
          <w:p w14:paraId="788159D1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  <w:tr w:rsidR="006F7FC5" w:rsidRPr="006F7FC5" w14:paraId="59C2562D" w14:textId="77777777" w:rsidTr="009E6C52">
        <w:trPr>
          <w:trHeight w:val="576"/>
        </w:trPr>
        <w:tc>
          <w:tcPr>
            <w:tcW w:w="2697" w:type="dxa"/>
            <w:shd w:val="clear" w:color="auto" w:fill="846A48"/>
          </w:tcPr>
          <w:p w14:paraId="123987B3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Cs w:val="32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Rank Applying for</w:t>
            </w:r>
          </w:p>
        </w:tc>
        <w:tc>
          <w:tcPr>
            <w:tcW w:w="8093" w:type="dxa"/>
          </w:tcPr>
          <w:p w14:paraId="4417A283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b/>
                  <w:bCs/>
                  <w:sz w:val="18"/>
                  <w:szCs w:val="18"/>
                </w:rPr>
                <w:id w:val="1753464442"/>
                <w:placeholder>
                  <w:docPart w:val="42A377CAB8774386BA2DE214A7D7CB86"/>
                </w:placeholder>
                <w:showingPlcHdr/>
                <w:dropDownList>
                  <w:listItem w:displayText="Professor" w:value="Professor"/>
                  <w:listItem w:displayText="Research Professor " w:value="Research Professor "/>
                  <w:listItem w:displayText="Clinical Professor " w:value="Clinical Professor "/>
                </w:dropDownList>
              </w:sdtPr>
              <w:sdtEndPr/>
              <w:sdtContent>
                <w:r w:rsidR="006F7FC5" w:rsidRPr="006F7FC5">
                  <w:rPr>
                    <w:rFonts w:ascii="Verdana" w:hAnsi="Verdana"/>
                    <w:color w:val="808080"/>
                  </w:rPr>
                  <w:t xml:space="preserve">Please select the appropriate rank </w:t>
                </w:r>
              </w:sdtContent>
            </w:sdt>
          </w:p>
        </w:tc>
      </w:tr>
    </w:tbl>
    <w:p w14:paraId="0F70ED58" w14:textId="77777777" w:rsidR="006F7FC5" w:rsidRPr="006F7FC5" w:rsidRDefault="006F7FC5" w:rsidP="006F7FC5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1080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700"/>
        <w:gridCol w:w="1050"/>
        <w:gridCol w:w="1051"/>
      </w:tblGrid>
      <w:tr w:rsidR="006F7FC5" w:rsidRPr="006F7FC5" w14:paraId="0F63B958" w14:textId="77777777" w:rsidTr="009E6C52">
        <w:trPr>
          <w:trHeight w:val="405"/>
        </w:trPr>
        <w:tc>
          <w:tcPr>
            <w:tcW w:w="10801" w:type="dxa"/>
            <w:gridSpan w:val="3"/>
            <w:shd w:val="clear" w:color="auto" w:fill="3B3838"/>
          </w:tcPr>
          <w:p w14:paraId="7A4DF925" w14:textId="77777777" w:rsidR="006F7FC5" w:rsidRPr="006F7FC5" w:rsidRDefault="006F7FC5" w:rsidP="006F7FC5">
            <w:pP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The documentation in the promotion application must include: </w:t>
            </w:r>
          </w:p>
          <w:p w14:paraId="1C5BF8C7" w14:textId="77777777" w:rsidR="006F7FC5" w:rsidRPr="006F7FC5" w:rsidRDefault="006F7FC5" w:rsidP="006F7FC5">
            <w:pPr>
              <w:rPr>
                <w:rFonts w:ascii="Verdana" w:hAnsi="Verdana" w:cstheme="majorHAnsi"/>
                <w:i/>
                <w:iCs/>
                <w:color w:val="FFFFFF" w:themeColor="background1"/>
                <w:szCs w:val="18"/>
              </w:rPr>
            </w:pPr>
          </w:p>
        </w:tc>
      </w:tr>
      <w:tr w:rsidR="006F7FC5" w:rsidRPr="006F7FC5" w14:paraId="5F7AD730" w14:textId="77777777" w:rsidTr="009E6C52">
        <w:trPr>
          <w:trHeight w:val="393"/>
        </w:trPr>
        <w:tc>
          <w:tcPr>
            <w:tcW w:w="8700" w:type="dxa"/>
            <w:shd w:val="clear" w:color="auto" w:fill="846A48"/>
          </w:tcPr>
          <w:p w14:paraId="7FCA30A5" w14:textId="77777777" w:rsidR="006F7FC5" w:rsidRPr="00380BC6" w:rsidRDefault="006F7FC5" w:rsidP="006F7FC5">
            <w:pPr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</w:pPr>
            <w:r w:rsidRPr="00380BC6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The Applicant’s </w:t>
            </w:r>
            <w:r w:rsidRPr="00380BC6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M.Sc. and PhD theses</w:t>
            </w:r>
            <w:r w:rsidRPr="00380BC6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(soft) including the names of the advisors</w:t>
            </w:r>
          </w:p>
        </w:tc>
        <w:tc>
          <w:tcPr>
            <w:tcW w:w="1050" w:type="dxa"/>
          </w:tcPr>
          <w:p w14:paraId="0AB91551" w14:textId="77777777" w:rsidR="006F7FC5" w:rsidRPr="006F7FC5" w:rsidRDefault="00023A3E" w:rsidP="006F7FC5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451760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79738323" w14:textId="77777777" w:rsidR="006F7FC5" w:rsidRPr="006F7FC5" w:rsidRDefault="00023A3E" w:rsidP="006F7FC5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357973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56B11070" w14:textId="77777777" w:rsidTr="009E6C52">
        <w:trPr>
          <w:trHeight w:val="393"/>
        </w:trPr>
        <w:tc>
          <w:tcPr>
            <w:tcW w:w="8700" w:type="dxa"/>
            <w:shd w:val="clear" w:color="auto" w:fill="846A48"/>
          </w:tcPr>
          <w:p w14:paraId="069E47D9" w14:textId="77777777" w:rsidR="006F7FC5" w:rsidRPr="00380BC6" w:rsidRDefault="006F7FC5" w:rsidP="006F7FC5">
            <w:pPr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</w:pPr>
            <w:r w:rsidRPr="00380BC6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An </w:t>
            </w:r>
            <w:r w:rsidRPr="00380BC6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official letter</w:t>
            </w:r>
            <w:r w:rsidRPr="00380BC6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confirming </w:t>
            </w:r>
            <w:r w:rsidRPr="00380BC6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the appointment dates</w:t>
            </w:r>
            <w:r w:rsidRPr="00380BC6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in the attained ranks at QU (</w:t>
            </w:r>
            <w:r w:rsidRPr="00380BC6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compulsory</w:t>
            </w:r>
            <w:r w:rsidRPr="00380BC6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) and prior to joining QU (</w:t>
            </w:r>
            <w:r w:rsidRPr="00380BC6">
              <w:rPr>
                <w:rFonts w:ascii="Verdana" w:hAnsi="Verdana" w:cstheme="minorHAnsi"/>
                <w:i/>
                <w:iCs/>
                <w:color w:val="FFFFFF" w:themeColor="background1"/>
                <w:sz w:val="18"/>
                <w:szCs w:val="18"/>
              </w:rPr>
              <w:t>if less than 5 years at QU</w:t>
            </w:r>
            <w:r w:rsidRPr="00380BC6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), stating the exact period (from……..to….…..) at each rank.</w:t>
            </w:r>
          </w:p>
          <w:p w14:paraId="01370988" w14:textId="77777777" w:rsidR="006F7FC5" w:rsidRPr="00380BC6" w:rsidRDefault="006F7FC5" w:rsidP="006F7FC5">
            <w:pPr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50" w:type="dxa"/>
          </w:tcPr>
          <w:p w14:paraId="377554A3" w14:textId="77777777" w:rsidR="006F7FC5" w:rsidRPr="006F7FC5" w:rsidRDefault="00023A3E" w:rsidP="006F7FC5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3647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2B3CCDD4" w14:textId="77777777" w:rsidR="006F7FC5" w:rsidRPr="006F7FC5" w:rsidRDefault="00023A3E" w:rsidP="006F7FC5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6781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082E9BF7" w14:textId="77777777" w:rsidTr="009E6C52">
        <w:trPr>
          <w:trHeight w:val="393"/>
        </w:trPr>
        <w:tc>
          <w:tcPr>
            <w:tcW w:w="8700" w:type="dxa"/>
            <w:shd w:val="clear" w:color="auto" w:fill="846A48"/>
          </w:tcPr>
          <w:p w14:paraId="61D06B08" w14:textId="0FB1F21A" w:rsidR="006F7FC5" w:rsidRPr="00380BC6" w:rsidRDefault="006F7FC5" w:rsidP="006F7FC5">
            <w:pPr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</w:pPr>
            <w:r w:rsidRPr="00380BC6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Soft copy of each peer-reviewed publication, </w:t>
            </w:r>
            <w:r w:rsidRPr="00380BC6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with evidence</w:t>
            </w:r>
            <w:r w:rsidRPr="00380BC6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of meeting QU health </w:t>
            </w:r>
            <w:r w:rsidR="009B46B1" w:rsidRPr="00380BC6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Academic Promotion Guidelines</w:t>
            </w:r>
            <w:r w:rsidRPr="00380BC6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criteria including peer reviewing process which </w:t>
            </w:r>
            <w:r w:rsidRPr="00380BC6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must be attached</w:t>
            </w:r>
            <w:r w:rsidRPr="00380BC6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.</w:t>
            </w:r>
          </w:p>
        </w:tc>
        <w:tc>
          <w:tcPr>
            <w:tcW w:w="1050" w:type="dxa"/>
          </w:tcPr>
          <w:p w14:paraId="13A703A7" w14:textId="77777777" w:rsidR="006F7FC5" w:rsidRPr="006F7FC5" w:rsidRDefault="00023A3E" w:rsidP="006F7FC5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6098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0943C6CF" w14:textId="77777777" w:rsidR="006F7FC5" w:rsidRPr="006F7FC5" w:rsidRDefault="00023A3E" w:rsidP="006F7FC5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519894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43C76EE9" w14:textId="77777777" w:rsidTr="009E6C52">
        <w:trPr>
          <w:trHeight w:val="393"/>
        </w:trPr>
        <w:tc>
          <w:tcPr>
            <w:tcW w:w="8700" w:type="dxa"/>
            <w:shd w:val="clear" w:color="auto" w:fill="846A48"/>
          </w:tcPr>
          <w:p w14:paraId="7F21FF02" w14:textId="77777777" w:rsidR="006F7FC5" w:rsidRPr="00380BC6" w:rsidRDefault="006F7FC5" w:rsidP="006F7FC5">
            <w:pPr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380BC6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Contribution in Collaborative Research</w:t>
            </w:r>
            <w:r w:rsidRPr="00380BC6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forms</w:t>
            </w:r>
          </w:p>
        </w:tc>
        <w:tc>
          <w:tcPr>
            <w:tcW w:w="1050" w:type="dxa"/>
          </w:tcPr>
          <w:p w14:paraId="5640FD57" w14:textId="77777777" w:rsidR="006F7FC5" w:rsidRPr="006F7FC5" w:rsidRDefault="00023A3E" w:rsidP="006F7FC5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976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1643D823" w14:textId="77777777" w:rsidR="006F7FC5" w:rsidRPr="006F7FC5" w:rsidRDefault="00023A3E" w:rsidP="006F7FC5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2511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4A10B7F3" w14:textId="77777777" w:rsidTr="009E6C52">
        <w:trPr>
          <w:trHeight w:val="393"/>
        </w:trPr>
        <w:tc>
          <w:tcPr>
            <w:tcW w:w="8700" w:type="dxa"/>
            <w:shd w:val="clear" w:color="auto" w:fill="846A48"/>
          </w:tcPr>
          <w:p w14:paraId="54F6C353" w14:textId="77777777" w:rsidR="006F7FC5" w:rsidRPr="006F7FC5" w:rsidRDefault="006F7FC5" w:rsidP="006F7FC5">
            <w:pPr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6F7FC5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Papers</w:t>
            </w:r>
            <w:r w:rsidRPr="006F7FC5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</w:t>
            </w:r>
            <w:r w:rsidRPr="006F7FC5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iThenticate</w:t>
            </w:r>
            <w:r w:rsidRPr="006F7FC5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</w:t>
            </w:r>
            <w:r w:rsidRPr="006F7FC5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similarity reports</w:t>
            </w:r>
            <w:r w:rsidRPr="006F7FC5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(must be prepared for </w:t>
            </w:r>
            <w:r w:rsidRPr="006F7FC5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all included</w:t>
            </w:r>
            <w:r w:rsidRPr="006F7FC5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peer-reviewed articles </w:t>
            </w:r>
            <w:r w:rsidRPr="006F7FC5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by the Head of Department</w:t>
            </w:r>
            <w:r w:rsidRPr="006F7FC5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).</w:t>
            </w:r>
          </w:p>
        </w:tc>
        <w:tc>
          <w:tcPr>
            <w:tcW w:w="1050" w:type="dxa"/>
          </w:tcPr>
          <w:p w14:paraId="19B02976" w14:textId="77777777" w:rsidR="006F7FC5" w:rsidRPr="006F7FC5" w:rsidRDefault="00023A3E" w:rsidP="006F7FC5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004478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16335356" w14:textId="77777777" w:rsidR="006F7FC5" w:rsidRPr="006F7FC5" w:rsidRDefault="00023A3E" w:rsidP="006F7FC5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6805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</w:tbl>
    <w:p w14:paraId="7E6DB778" w14:textId="77777777" w:rsidR="006F7FC5" w:rsidRPr="006F7FC5" w:rsidRDefault="006F7FC5" w:rsidP="006F7FC5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973"/>
        <w:gridCol w:w="2044"/>
        <w:gridCol w:w="1106"/>
        <w:gridCol w:w="2342"/>
        <w:gridCol w:w="1260"/>
        <w:gridCol w:w="2065"/>
      </w:tblGrid>
      <w:tr w:rsidR="006F7FC5" w:rsidRPr="006F7FC5" w14:paraId="5D6C9094" w14:textId="77777777" w:rsidTr="009E6C52">
        <w:trPr>
          <w:trHeight w:val="397"/>
        </w:trPr>
        <w:tc>
          <w:tcPr>
            <w:tcW w:w="10790" w:type="dxa"/>
            <w:gridSpan w:val="6"/>
            <w:shd w:val="clear" w:color="auto" w:fill="3B3838"/>
          </w:tcPr>
          <w:p w14:paraId="522480C3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 confirm that the content of the Checklist is correct</w:t>
            </w:r>
          </w:p>
        </w:tc>
      </w:tr>
      <w:tr w:rsidR="006F7FC5" w:rsidRPr="006F7FC5" w14:paraId="0464FDD6" w14:textId="77777777" w:rsidTr="009E6C52">
        <w:trPr>
          <w:trHeight w:val="850"/>
        </w:trPr>
        <w:tc>
          <w:tcPr>
            <w:tcW w:w="1973" w:type="dxa"/>
            <w:shd w:val="clear" w:color="auto" w:fill="846A48"/>
          </w:tcPr>
          <w:p w14:paraId="28F37281" w14:textId="2BBA1152" w:rsidR="006F7FC5" w:rsidRPr="006F7FC5" w:rsidRDefault="009B46B1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380BC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</w:p>
        </w:tc>
        <w:tc>
          <w:tcPr>
            <w:tcW w:w="2044" w:type="dxa"/>
            <w:shd w:val="clear" w:color="auto" w:fill="auto"/>
          </w:tcPr>
          <w:p w14:paraId="1E7C988E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106" w:type="dxa"/>
            <w:shd w:val="clear" w:color="auto" w:fill="846A48"/>
          </w:tcPr>
          <w:p w14:paraId="2CF54353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342" w:type="dxa"/>
          </w:tcPr>
          <w:p w14:paraId="5824826B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0BAC36B7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566079489"/>
            <w:placeholder>
              <w:docPart w:val="93C6F0B35E0049A2A65C3A64EB9642C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68BBB6E9" w14:textId="77777777" w:rsidR="006F7FC5" w:rsidRPr="006F7FC5" w:rsidRDefault="006F7FC5" w:rsidP="006F7FC5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6F7FC5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6F7FC5" w:rsidRPr="006F7FC5" w14:paraId="77777261" w14:textId="77777777" w:rsidTr="009E6C52">
        <w:trPr>
          <w:trHeight w:val="850"/>
        </w:trPr>
        <w:tc>
          <w:tcPr>
            <w:tcW w:w="1973" w:type="dxa"/>
            <w:shd w:val="clear" w:color="auto" w:fill="846A48"/>
          </w:tcPr>
          <w:p w14:paraId="316AB184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Head of Department </w:t>
            </w:r>
          </w:p>
        </w:tc>
        <w:tc>
          <w:tcPr>
            <w:tcW w:w="2044" w:type="dxa"/>
            <w:shd w:val="clear" w:color="auto" w:fill="auto"/>
          </w:tcPr>
          <w:p w14:paraId="6528E653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106" w:type="dxa"/>
            <w:shd w:val="clear" w:color="auto" w:fill="846A48"/>
          </w:tcPr>
          <w:p w14:paraId="6D18E208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342" w:type="dxa"/>
          </w:tcPr>
          <w:p w14:paraId="6EA42B9D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2B2A16A7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2013635850"/>
            <w:placeholder>
              <w:docPart w:val="00E8142E8515471EB514430190B821E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08B3DECF" w14:textId="77777777" w:rsidR="006F7FC5" w:rsidRPr="006F7FC5" w:rsidRDefault="006F7FC5" w:rsidP="006F7FC5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6F7FC5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6F7FC5" w:rsidRPr="006F7FC5" w14:paraId="5C39A82B" w14:textId="77777777" w:rsidTr="009E6C52">
        <w:trPr>
          <w:trHeight w:val="850"/>
        </w:trPr>
        <w:tc>
          <w:tcPr>
            <w:tcW w:w="1973" w:type="dxa"/>
            <w:shd w:val="clear" w:color="auto" w:fill="846A48"/>
          </w:tcPr>
          <w:p w14:paraId="3C6BE282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 of College</w:t>
            </w:r>
          </w:p>
        </w:tc>
        <w:tc>
          <w:tcPr>
            <w:tcW w:w="2044" w:type="dxa"/>
            <w:shd w:val="clear" w:color="auto" w:fill="auto"/>
          </w:tcPr>
          <w:p w14:paraId="11DD6507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106" w:type="dxa"/>
            <w:shd w:val="clear" w:color="auto" w:fill="846A48"/>
          </w:tcPr>
          <w:p w14:paraId="7579822D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342" w:type="dxa"/>
          </w:tcPr>
          <w:p w14:paraId="5183E0DF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4B56B3D6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-958564684"/>
            <w:placeholder>
              <w:docPart w:val="9CC6896585DD47858004FC3C15368F0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583DF700" w14:textId="77777777" w:rsidR="006F7FC5" w:rsidRPr="006F7FC5" w:rsidRDefault="006F7FC5" w:rsidP="006F7FC5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6F7FC5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</w:tbl>
    <w:p w14:paraId="2AF56C6A" w14:textId="77777777" w:rsidR="006F7FC5" w:rsidRPr="006F7FC5" w:rsidRDefault="006F7FC5" w:rsidP="006F7FC5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p w14:paraId="244CDC7A" w14:textId="77777777" w:rsidR="006F7FC5" w:rsidRPr="006F7FC5" w:rsidRDefault="006F7FC5" w:rsidP="006F7FC5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p w14:paraId="33B2F01D" w14:textId="77777777" w:rsidR="006F7FC5" w:rsidRPr="006F7FC5" w:rsidRDefault="006F7FC5" w:rsidP="006F7FC5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p w14:paraId="72B2606C" w14:textId="77777777" w:rsidR="006F7FC5" w:rsidRPr="006F7FC5" w:rsidRDefault="006F7FC5" w:rsidP="006F7FC5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p w14:paraId="402A11E9" w14:textId="77777777" w:rsidR="006F7FC5" w:rsidRPr="006F7FC5" w:rsidRDefault="006F7FC5" w:rsidP="006F7FC5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p w14:paraId="28FDE918" w14:textId="77777777" w:rsidR="006F7FC5" w:rsidRPr="006F7FC5" w:rsidRDefault="006F7FC5" w:rsidP="006F7FC5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p w14:paraId="2FE40234" w14:textId="77777777" w:rsidR="006F7FC5" w:rsidRPr="006F7FC5" w:rsidRDefault="006F7FC5" w:rsidP="006F7FC5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p w14:paraId="59355F7A" w14:textId="77777777" w:rsidR="006F7FC5" w:rsidRPr="006F7FC5" w:rsidRDefault="006F7FC5" w:rsidP="006F7FC5">
      <w:pPr>
        <w:spacing w:before="40" w:after="40" w:line="240" w:lineRule="auto"/>
        <w:rPr>
          <w:rFonts w:ascii="Verdana" w:eastAsia="Times New Roman" w:hAnsi="Verdana" w:cs="Times New Roman"/>
          <w:sz w:val="18"/>
          <w:szCs w:val="24"/>
        </w:rPr>
      </w:pPr>
    </w:p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8370"/>
        <w:gridCol w:w="900"/>
        <w:gridCol w:w="900"/>
      </w:tblGrid>
      <w:tr w:rsidR="006F7FC5" w:rsidRPr="006F7FC5" w14:paraId="6AF11F9A" w14:textId="77777777" w:rsidTr="009E6C52">
        <w:trPr>
          <w:trHeight w:val="578"/>
          <w:tblHeader/>
        </w:trPr>
        <w:tc>
          <w:tcPr>
            <w:tcW w:w="10795" w:type="dxa"/>
            <w:gridSpan w:val="4"/>
            <w:shd w:val="clear" w:color="auto" w:fill="4A442A"/>
          </w:tcPr>
          <w:p w14:paraId="6F9CBC4F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VERIFICATION CHECKLIST</w:t>
            </w:r>
          </w:p>
        </w:tc>
      </w:tr>
      <w:tr w:rsidR="006F7FC5" w:rsidRPr="006F7FC5" w14:paraId="6C9C504A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3F564F5B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8370" w:type="dxa"/>
            <w:shd w:val="clear" w:color="auto" w:fill="846A48"/>
          </w:tcPr>
          <w:p w14:paraId="6D2F2C00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Is the applicant a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ull-time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faculty member?</w:t>
            </w:r>
          </w:p>
        </w:tc>
        <w:tc>
          <w:tcPr>
            <w:tcW w:w="900" w:type="dxa"/>
          </w:tcPr>
          <w:p w14:paraId="45B7E2F4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9953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3A8A744C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116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70AF1718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43C10811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8370" w:type="dxa"/>
            <w:shd w:val="clear" w:color="auto" w:fill="846A48"/>
          </w:tcPr>
          <w:p w14:paraId="5F5F3E47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been a QU faculty for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T LEAST one year?</w:t>
            </w:r>
          </w:p>
        </w:tc>
        <w:tc>
          <w:tcPr>
            <w:tcW w:w="900" w:type="dxa"/>
          </w:tcPr>
          <w:p w14:paraId="63E51C48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06850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677AE4F9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00319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754A0399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0815F07A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8370" w:type="dxa"/>
            <w:shd w:val="clear" w:color="auto" w:fill="846A48"/>
          </w:tcPr>
          <w:p w14:paraId="4CB73C6E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been in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ssociate Professor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academic rank for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T LEAST FIVE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years?</w:t>
            </w:r>
          </w:p>
        </w:tc>
        <w:tc>
          <w:tcPr>
            <w:tcW w:w="900" w:type="dxa"/>
          </w:tcPr>
          <w:p w14:paraId="2C962613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307125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173F5FC7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633869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4BF9070B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3378E82A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4</w:t>
            </w:r>
          </w:p>
        </w:tc>
        <w:tc>
          <w:tcPr>
            <w:tcW w:w="8370" w:type="dxa"/>
            <w:shd w:val="clear" w:color="auto" w:fill="846A48"/>
          </w:tcPr>
          <w:p w14:paraId="406F562B" w14:textId="5A30BD79" w:rsidR="006F7FC5" w:rsidRPr="006F7FC5" w:rsidRDefault="006F7FC5" w:rsidP="006F7FC5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applicants with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LESS than FIVE years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but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t least FOUR years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’ experience in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ssociate Professor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rank, has the applicant submitted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OUBLE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the papers’ </w:t>
            </w:r>
            <w:r w:rsidR="00BE5B7E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nd all other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requirements (in terms of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number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and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quality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)?</w:t>
            </w:r>
          </w:p>
        </w:tc>
        <w:tc>
          <w:tcPr>
            <w:tcW w:w="900" w:type="dxa"/>
          </w:tcPr>
          <w:p w14:paraId="0A499155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41133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435917F6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137830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4DD1CB29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2B900032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5</w:t>
            </w:r>
          </w:p>
        </w:tc>
        <w:tc>
          <w:tcPr>
            <w:tcW w:w="8370" w:type="dxa"/>
            <w:shd w:val="clear" w:color="auto" w:fill="846A48"/>
          </w:tcPr>
          <w:p w14:paraId="4E6457C7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re been a decision of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ontract non-renewal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for the applicant?</w:t>
            </w:r>
          </w:p>
        </w:tc>
        <w:tc>
          <w:tcPr>
            <w:tcW w:w="900" w:type="dxa"/>
          </w:tcPr>
          <w:p w14:paraId="7A88506B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88012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5A8224FC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0163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6475C98C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046BC827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6</w:t>
            </w:r>
          </w:p>
        </w:tc>
        <w:tc>
          <w:tcPr>
            <w:tcW w:w="8370" w:type="dxa"/>
            <w:shd w:val="clear" w:color="auto" w:fill="846A48"/>
          </w:tcPr>
          <w:p w14:paraId="35EA34FE" w14:textId="77777777" w:rsidR="006F7FC5" w:rsidRPr="00330805" w:rsidRDefault="006F7FC5" w:rsidP="006F7FC5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oes the previous year’s overall annual performance of the applicant “</w:t>
            </w: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meet expectation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”?</w:t>
            </w:r>
          </w:p>
        </w:tc>
        <w:tc>
          <w:tcPr>
            <w:tcW w:w="900" w:type="dxa"/>
          </w:tcPr>
          <w:p w14:paraId="74FFD048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394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14E65C76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9331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6033E276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15C1DFEC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7</w:t>
            </w:r>
          </w:p>
        </w:tc>
        <w:tc>
          <w:tcPr>
            <w:tcW w:w="8370" w:type="dxa"/>
            <w:shd w:val="clear" w:color="auto" w:fill="846A48"/>
          </w:tcPr>
          <w:p w14:paraId="49B80EF7" w14:textId="1A0B7519" w:rsidR="006F7FC5" w:rsidRPr="00330805" w:rsidRDefault="006F7FC5" w:rsidP="006F7FC5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f the a</w:t>
            </w:r>
            <w:r w:rsidR="009B46B1"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pplicant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s </w:t>
            </w: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reapplying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for promotion, did he/she wait for </w:t>
            </w: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t least ONE year after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the last decision of non-promotion?</w:t>
            </w:r>
          </w:p>
        </w:tc>
        <w:tc>
          <w:tcPr>
            <w:tcW w:w="900" w:type="dxa"/>
          </w:tcPr>
          <w:p w14:paraId="3522F658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44714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195154EE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217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033F1469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4183A4F4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8</w:t>
            </w:r>
          </w:p>
        </w:tc>
        <w:tc>
          <w:tcPr>
            <w:tcW w:w="8370" w:type="dxa"/>
            <w:shd w:val="clear" w:color="auto" w:fill="846A48"/>
          </w:tcPr>
          <w:p w14:paraId="725C078B" w14:textId="3663CA85" w:rsidR="006F7FC5" w:rsidRPr="00330805" w:rsidRDefault="006F7FC5" w:rsidP="006F7FC5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the </w:t>
            </w:r>
            <w:r w:rsidR="009B46B1"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pplicant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s </w:t>
            </w: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reapplying 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for promotion, did he/she make substantial addition compared to the previous application with </w:t>
            </w: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MORE THAN 50% 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of the submitted peer-reviewed publications </w:t>
            </w: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NOT 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used in the previous application?</w:t>
            </w:r>
          </w:p>
        </w:tc>
        <w:tc>
          <w:tcPr>
            <w:tcW w:w="900" w:type="dxa"/>
          </w:tcPr>
          <w:p w14:paraId="4F9A56B5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12499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6EFD374A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89987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2110A0A5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25FEC3CF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9</w:t>
            </w:r>
          </w:p>
        </w:tc>
        <w:tc>
          <w:tcPr>
            <w:tcW w:w="8370" w:type="dxa"/>
            <w:shd w:val="clear" w:color="auto" w:fill="846A48"/>
          </w:tcPr>
          <w:p w14:paraId="39AA9081" w14:textId="7C24314F" w:rsidR="006F7FC5" w:rsidRPr="00330805" w:rsidRDefault="006F7FC5" w:rsidP="006F7FC5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s the applicant submitted </w:t>
            </w: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t least SEVEN 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high quality peer-reviewed</w:t>
            </w: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ublications </w:t>
            </w:r>
            <w:r w:rsidR="005B637B"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fter obtaining PhD and </w:t>
            </w:r>
            <w:r w:rsidR="00380BC6"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ssociate</w:t>
            </w:r>
            <w:r w:rsidR="005B637B"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professor rank?</w:t>
            </w:r>
            <w:r w:rsidR="005B637B"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900" w:type="dxa"/>
          </w:tcPr>
          <w:p w14:paraId="5F766719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8681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5C5E19CC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869477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1178578C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15EFA53F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0</w:t>
            </w:r>
          </w:p>
        </w:tc>
        <w:tc>
          <w:tcPr>
            <w:tcW w:w="8370" w:type="dxa"/>
            <w:shd w:val="clear" w:color="auto" w:fill="846A48"/>
          </w:tcPr>
          <w:p w14:paraId="25A32A6B" w14:textId="77777777" w:rsidR="006F7FC5" w:rsidRPr="00330805" w:rsidRDefault="006F7FC5" w:rsidP="006F7FC5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s the applicant submitted </w:t>
            </w: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more than TWO 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eer-reviewed articles </w:t>
            </w: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ccepted for publication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? 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  <w:vertAlign w:val="superscript"/>
              </w:rPr>
              <w:footnoteReference w:id="1"/>
            </w:r>
          </w:p>
        </w:tc>
        <w:tc>
          <w:tcPr>
            <w:tcW w:w="900" w:type="dxa"/>
          </w:tcPr>
          <w:p w14:paraId="7F9F1E1D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886170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1653372C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0240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32BB6EEB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50C3510D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1</w:t>
            </w:r>
          </w:p>
        </w:tc>
        <w:tc>
          <w:tcPr>
            <w:tcW w:w="8370" w:type="dxa"/>
            <w:shd w:val="clear" w:color="auto" w:fill="846A48"/>
          </w:tcPr>
          <w:p w14:paraId="70094C97" w14:textId="473B85FE" w:rsidR="006F7FC5" w:rsidRPr="00330805" w:rsidRDefault="006F7FC5" w:rsidP="006F7FC5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s </w:t>
            </w: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Qatar University the sole affiliation </w:t>
            </w: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  <w:vertAlign w:val="superscript"/>
              </w:rPr>
              <w:footnoteReference w:id="2"/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330805"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 xml:space="preserve">(no secondary affiliation) in </w:t>
            </w: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t least </w:t>
            </w:r>
            <w:r w:rsidR="00BA6BFC"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50%</w:t>
            </w:r>
            <w:r w:rsidRPr="0033080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f the submitted publications?</w:t>
            </w:r>
          </w:p>
        </w:tc>
        <w:tc>
          <w:tcPr>
            <w:tcW w:w="900" w:type="dxa"/>
          </w:tcPr>
          <w:p w14:paraId="2FCC3A23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78879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48DF1F2A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4231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4BA578A3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5B9AECFC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2</w:t>
            </w:r>
          </w:p>
        </w:tc>
        <w:tc>
          <w:tcPr>
            <w:tcW w:w="8370" w:type="dxa"/>
            <w:shd w:val="clear" w:color="auto" w:fill="846A48"/>
          </w:tcPr>
          <w:p w14:paraId="6182618D" w14:textId="77777777" w:rsidR="006F7FC5" w:rsidRPr="006F7FC5" w:rsidRDefault="006F7FC5" w:rsidP="006F7FC5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Is there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ata extraction from PhD dissertation or MSc thesis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in any of the publications submitted for promotion?</w:t>
            </w:r>
          </w:p>
        </w:tc>
        <w:tc>
          <w:tcPr>
            <w:tcW w:w="900" w:type="dxa"/>
          </w:tcPr>
          <w:p w14:paraId="61E54E8A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4550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3502E8B0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7302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2C695BA7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2611D0BF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lastRenderedPageBreak/>
              <w:t>13</w:t>
            </w:r>
          </w:p>
        </w:tc>
        <w:tc>
          <w:tcPr>
            <w:tcW w:w="8370" w:type="dxa"/>
            <w:shd w:val="clear" w:color="auto" w:fill="846A48"/>
          </w:tcPr>
          <w:p w14:paraId="1481E676" w14:textId="77777777" w:rsidR="006F7FC5" w:rsidRPr="006F7FC5" w:rsidRDefault="006F7FC5" w:rsidP="006F7FC5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Were any of the submitted peer-reviewed articles published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BEFORE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revious promotion?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3"/>
            </w:r>
          </w:p>
        </w:tc>
        <w:tc>
          <w:tcPr>
            <w:tcW w:w="900" w:type="dxa"/>
          </w:tcPr>
          <w:p w14:paraId="567303C0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21571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1563B026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881553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1E64FFB6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60EDD1D5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4</w:t>
            </w:r>
          </w:p>
        </w:tc>
        <w:tc>
          <w:tcPr>
            <w:tcW w:w="8370" w:type="dxa"/>
            <w:shd w:val="clear" w:color="auto" w:fill="846A48"/>
          </w:tcPr>
          <w:p w14:paraId="1E97D31D" w14:textId="77777777" w:rsidR="006F7FC5" w:rsidRPr="006F7FC5" w:rsidRDefault="006F7FC5" w:rsidP="006F7FC5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Is the applicant the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ENIOR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uthor in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t least FOUR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eer-reviewed publications?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4"/>
            </w:r>
          </w:p>
        </w:tc>
        <w:tc>
          <w:tcPr>
            <w:tcW w:w="900" w:type="dxa"/>
          </w:tcPr>
          <w:p w14:paraId="418AC73E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819160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040A68D9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90832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2E972AE4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23B2A968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5</w:t>
            </w:r>
          </w:p>
        </w:tc>
        <w:tc>
          <w:tcPr>
            <w:tcW w:w="8370" w:type="dxa"/>
            <w:shd w:val="clear" w:color="auto" w:fill="846A48"/>
          </w:tcPr>
          <w:p w14:paraId="1819CEC7" w14:textId="77777777" w:rsidR="006F7FC5" w:rsidRPr="006F7FC5" w:rsidRDefault="006F7FC5" w:rsidP="006F7FC5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ubmitted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t least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OUR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publications, with him/her being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senior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author, which are published in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Q1/Q2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journals with the remaining being published in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Q3/Q4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journals?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5"/>
            </w:r>
          </w:p>
        </w:tc>
        <w:tc>
          <w:tcPr>
            <w:tcW w:w="900" w:type="dxa"/>
          </w:tcPr>
          <w:p w14:paraId="311E7386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33556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78429D3D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92257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0B7A0295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78553EDF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6</w:t>
            </w:r>
          </w:p>
        </w:tc>
        <w:tc>
          <w:tcPr>
            <w:tcW w:w="8370" w:type="dxa"/>
            <w:shd w:val="clear" w:color="auto" w:fill="846A48"/>
          </w:tcPr>
          <w:p w14:paraId="7959ED3D" w14:textId="77777777" w:rsidR="006F7FC5" w:rsidRPr="006F7FC5" w:rsidRDefault="006F7FC5" w:rsidP="006F7FC5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re the submitted peer-reviewed articles published in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t least THREE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different journals?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6"/>
            </w:r>
          </w:p>
        </w:tc>
        <w:tc>
          <w:tcPr>
            <w:tcW w:w="900" w:type="dxa"/>
          </w:tcPr>
          <w:p w14:paraId="09EF43A9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11110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3B035FAB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11418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2E3966BB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62C1D156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7</w:t>
            </w:r>
          </w:p>
        </w:tc>
        <w:tc>
          <w:tcPr>
            <w:tcW w:w="8370" w:type="dxa"/>
            <w:shd w:val="clear" w:color="auto" w:fill="846A48"/>
          </w:tcPr>
          <w:p w14:paraId="4088CDD3" w14:textId="77777777" w:rsidR="006F7FC5" w:rsidRPr="006F7FC5" w:rsidRDefault="006F7FC5" w:rsidP="006F7FC5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ubmitted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more than ONE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publication which is a scholarly book/book chapter or literature review paper?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  <w:vertAlign w:val="superscript"/>
              </w:rPr>
              <w:footnoteReference w:id="7"/>
            </w:r>
          </w:p>
        </w:tc>
        <w:tc>
          <w:tcPr>
            <w:tcW w:w="900" w:type="dxa"/>
          </w:tcPr>
          <w:p w14:paraId="5B4CDB9C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889001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2E91E636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55577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5B637B" w:rsidRPr="006F7FC5" w14:paraId="532B0B3C" w14:textId="77777777" w:rsidTr="009E6C52">
        <w:trPr>
          <w:trHeight w:val="578"/>
        </w:trPr>
        <w:tc>
          <w:tcPr>
            <w:tcW w:w="625" w:type="dxa"/>
            <w:vMerge w:val="restart"/>
            <w:shd w:val="clear" w:color="auto" w:fill="846A48"/>
          </w:tcPr>
          <w:p w14:paraId="6B26E7DA" w14:textId="77777777" w:rsidR="005B637B" w:rsidRPr="006F7FC5" w:rsidRDefault="005B637B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8</w:t>
            </w:r>
          </w:p>
        </w:tc>
        <w:tc>
          <w:tcPr>
            <w:tcW w:w="8370" w:type="dxa"/>
            <w:shd w:val="clear" w:color="auto" w:fill="846A48"/>
          </w:tcPr>
          <w:p w14:paraId="4E9980D1" w14:textId="77777777" w:rsidR="005B637B" w:rsidRPr="006F7FC5" w:rsidRDefault="005B637B" w:rsidP="006F7FC5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ubmitted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more than TWO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cations in exclusively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?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8"/>
            </w:r>
          </w:p>
        </w:tc>
        <w:tc>
          <w:tcPr>
            <w:tcW w:w="900" w:type="dxa"/>
          </w:tcPr>
          <w:p w14:paraId="71EFBE0B" w14:textId="77777777" w:rsidR="005B637B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447923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637B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B637B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155AB053" w14:textId="77777777" w:rsidR="005B637B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91997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637B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B637B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5B637B" w:rsidRPr="006F7FC5" w14:paraId="603BFC6B" w14:textId="77777777" w:rsidTr="009E6C52">
        <w:trPr>
          <w:trHeight w:val="578"/>
        </w:trPr>
        <w:tc>
          <w:tcPr>
            <w:tcW w:w="625" w:type="dxa"/>
            <w:vMerge/>
            <w:shd w:val="clear" w:color="auto" w:fill="846A48"/>
          </w:tcPr>
          <w:p w14:paraId="6D1D2F4C" w14:textId="77777777" w:rsidR="005B637B" w:rsidRPr="006F7FC5" w:rsidRDefault="005B637B" w:rsidP="005B637B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370" w:type="dxa"/>
            <w:shd w:val="clear" w:color="auto" w:fill="846A48"/>
          </w:tcPr>
          <w:p w14:paraId="13AC789D" w14:textId="1039A643" w:rsidR="005B637B" w:rsidRPr="006F7FC5" w:rsidRDefault="005B637B" w:rsidP="005B637B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330805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If yes, all additional open-access papers (more than two) are published in a high impact, high quality, reputable Q1 journals</w:t>
            </w:r>
          </w:p>
        </w:tc>
        <w:tc>
          <w:tcPr>
            <w:tcW w:w="900" w:type="dxa"/>
          </w:tcPr>
          <w:p w14:paraId="5A9BD834" w14:textId="069AC9C5" w:rsidR="005B637B" w:rsidRDefault="00023A3E" w:rsidP="005B637B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8782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637B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B637B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27C2336F" w14:textId="7B3B4874" w:rsidR="005B637B" w:rsidRDefault="00023A3E" w:rsidP="005B637B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57830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637B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B637B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0A58178A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355AE7A5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9</w:t>
            </w:r>
          </w:p>
        </w:tc>
        <w:tc>
          <w:tcPr>
            <w:tcW w:w="8370" w:type="dxa"/>
            <w:shd w:val="clear" w:color="auto" w:fill="846A48"/>
          </w:tcPr>
          <w:p w14:paraId="7B757F87" w14:textId="77777777" w:rsidR="006F7FC5" w:rsidRPr="006F7FC5" w:rsidRDefault="006F7FC5" w:rsidP="006F7FC5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publications in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, were publication fees paid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prior to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 decision?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9"/>
            </w:r>
          </w:p>
        </w:tc>
        <w:tc>
          <w:tcPr>
            <w:tcW w:w="900" w:type="dxa"/>
          </w:tcPr>
          <w:p w14:paraId="65AA4F08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9053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51A6E2D0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6138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75113A2E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708BB1AB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0</w:t>
            </w:r>
          </w:p>
        </w:tc>
        <w:tc>
          <w:tcPr>
            <w:tcW w:w="8370" w:type="dxa"/>
            <w:shd w:val="clear" w:color="auto" w:fill="846A48"/>
          </w:tcPr>
          <w:p w14:paraId="3A2BD13A" w14:textId="77777777" w:rsidR="006F7FC5" w:rsidRPr="006F7FC5" w:rsidRDefault="006F7FC5" w:rsidP="006F7FC5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ecured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t least TWO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competitive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MEDIUM-LARGE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size research grants (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more than $75k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) successfully awarded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s LEAD or PI?</w:t>
            </w:r>
          </w:p>
        </w:tc>
        <w:tc>
          <w:tcPr>
            <w:tcW w:w="900" w:type="dxa"/>
          </w:tcPr>
          <w:p w14:paraId="3E066B52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5260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900" w:type="dxa"/>
          </w:tcPr>
          <w:p w14:paraId="17500D0C" w14:textId="77777777" w:rsidR="006F7FC5" w:rsidRPr="006F7FC5" w:rsidRDefault="00023A3E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80353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FC5"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F7FC5" w:rsidRPr="006F7FC5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6F7FC5" w:rsidRPr="006F7FC5" w14:paraId="2E50F40D" w14:textId="77777777" w:rsidTr="009E6C52">
        <w:trPr>
          <w:trHeight w:val="578"/>
        </w:trPr>
        <w:tc>
          <w:tcPr>
            <w:tcW w:w="625" w:type="dxa"/>
            <w:shd w:val="clear" w:color="auto" w:fill="846A48"/>
          </w:tcPr>
          <w:p w14:paraId="30F1F916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1</w:t>
            </w:r>
          </w:p>
        </w:tc>
        <w:tc>
          <w:tcPr>
            <w:tcW w:w="8370" w:type="dxa"/>
            <w:shd w:val="clear" w:color="auto" w:fill="846A48"/>
          </w:tcPr>
          <w:p w14:paraId="4DED9CEE" w14:textId="77777777" w:rsidR="006F7FC5" w:rsidRPr="006F7FC5" w:rsidRDefault="006F7FC5" w:rsidP="006F7FC5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copus H-index </w:t>
            </w:r>
            <w:r w:rsidRPr="006F7FC5">
              <w:rPr>
                <w:rFonts w:ascii="Verdana" w:hAnsi="Verdana" w:cs="Calibri"/>
                <w:color w:val="FFFFFF"/>
                <w:sz w:val="16"/>
                <w:szCs w:val="16"/>
              </w:rPr>
              <w:t>(14 – 18 expected)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1684653385"/>
            <w:placeholder>
              <w:docPart w:val="06DE7D043AB74B5296C3C1A0F4E8CE18"/>
            </w:placeholder>
            <w:showingPlcHdr/>
            <w:comboBox>
              <w:listItem w:displayText="Less than 14" w:value="Less than 14"/>
              <w:listItem w:displayText="14 - 18" w:value="14 - 18"/>
              <w:listItem w:displayText="More than 18" w:value="More than 18"/>
            </w:comboBox>
          </w:sdtPr>
          <w:sdtEndPr/>
          <w:sdtContent>
            <w:tc>
              <w:tcPr>
                <w:tcW w:w="1800" w:type="dxa"/>
                <w:gridSpan w:val="2"/>
              </w:tcPr>
              <w:p w14:paraId="2FAA2B6E" w14:textId="77777777" w:rsidR="006F7FC5" w:rsidRPr="006F7FC5" w:rsidRDefault="006F7FC5" w:rsidP="006F7FC5">
                <w:pPr>
                  <w:spacing w:before="40" w:after="40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Verdana" w:hAnsi="Verdana"/>
                    <w:color w:val="808080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72AF6F6F" w14:textId="77777777" w:rsidR="006F7FC5" w:rsidRPr="006F7FC5" w:rsidRDefault="006F7FC5" w:rsidP="006F7FC5"/>
    <w:p w14:paraId="4F52F7EC" w14:textId="77777777" w:rsidR="006F7FC5" w:rsidRPr="006F7FC5" w:rsidRDefault="006F7FC5" w:rsidP="006F7FC5">
      <w:r w:rsidRPr="006F7FC5">
        <w:br w:type="page"/>
      </w:r>
    </w:p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65"/>
        <w:gridCol w:w="360"/>
        <w:gridCol w:w="5760"/>
        <w:gridCol w:w="630"/>
        <w:gridCol w:w="630"/>
        <w:gridCol w:w="630"/>
        <w:gridCol w:w="630"/>
        <w:gridCol w:w="630"/>
        <w:gridCol w:w="630"/>
        <w:gridCol w:w="630"/>
      </w:tblGrid>
      <w:tr w:rsidR="006F7FC5" w:rsidRPr="006F7FC5" w14:paraId="379F4F00" w14:textId="77777777" w:rsidTr="009E6C52">
        <w:trPr>
          <w:trHeight w:val="594"/>
          <w:tblHeader/>
        </w:trPr>
        <w:tc>
          <w:tcPr>
            <w:tcW w:w="625" w:type="dxa"/>
            <w:gridSpan w:val="2"/>
            <w:shd w:val="clear" w:color="auto" w:fill="4A442A"/>
          </w:tcPr>
          <w:p w14:paraId="3CFE09A7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2</w:t>
            </w:r>
          </w:p>
        </w:tc>
        <w:tc>
          <w:tcPr>
            <w:tcW w:w="10170" w:type="dxa"/>
            <w:gridSpan w:val="8"/>
            <w:shd w:val="clear" w:color="auto" w:fill="4A442A"/>
          </w:tcPr>
          <w:p w14:paraId="78C51B3D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Evaluation of the SEVEN submitted peer-reviewed publications </w:t>
            </w:r>
          </w:p>
          <w:p w14:paraId="3CB2EF9E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(</w:t>
            </w:r>
            <w:r w:rsidRPr="006F7FC5">
              <w:rPr>
                <w:rFonts w:ascii="Verdana" w:hAnsi="Verdana" w:cs="Calibri"/>
                <w:color w:val="FFFFFF"/>
                <w:sz w:val="16"/>
                <w:szCs w:val="16"/>
              </w:rPr>
              <w:t>please tick the publication number which meets the criteria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)</w:t>
            </w:r>
          </w:p>
        </w:tc>
      </w:tr>
      <w:tr w:rsidR="006F7FC5" w:rsidRPr="006F7FC5" w14:paraId="601F24BF" w14:textId="77777777" w:rsidTr="009E6C52">
        <w:trPr>
          <w:trHeight w:val="594"/>
          <w:tblHeader/>
        </w:trPr>
        <w:tc>
          <w:tcPr>
            <w:tcW w:w="6385" w:type="dxa"/>
            <w:gridSpan w:val="3"/>
            <w:shd w:val="clear" w:color="auto" w:fill="846A48"/>
          </w:tcPr>
          <w:p w14:paraId="75A67B3A" w14:textId="77777777" w:rsidR="006F7FC5" w:rsidRPr="006F7FC5" w:rsidRDefault="006F7FC5" w:rsidP="006F7FC5">
            <w:pPr>
              <w:spacing w:before="40" w:after="40"/>
              <w:jc w:val="right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Publication number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</w:p>
          <w:p w14:paraId="0ED2642C" w14:textId="77777777" w:rsidR="006F7FC5" w:rsidRPr="006F7FC5" w:rsidRDefault="006F7FC5" w:rsidP="006F7FC5">
            <w:pPr>
              <w:spacing w:before="40" w:after="40"/>
              <w:jc w:val="right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6"/>
                <w:szCs w:val="16"/>
              </w:rPr>
              <w:t>(</w:t>
            </w:r>
            <w:r w:rsidRPr="006F7FC5">
              <w:rPr>
                <w:rFonts w:ascii="Verdana" w:hAnsi="Verdana" w:cs="Calibri"/>
                <w:color w:val="FFFFFF"/>
                <w:sz w:val="14"/>
                <w:szCs w:val="14"/>
              </w:rPr>
              <w:t>Sequence must be the same as in the research portfolio &amp; application form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)</w:t>
            </w:r>
          </w:p>
        </w:tc>
        <w:tc>
          <w:tcPr>
            <w:tcW w:w="630" w:type="dxa"/>
            <w:vAlign w:val="center"/>
          </w:tcPr>
          <w:p w14:paraId="3859A874" w14:textId="77777777" w:rsidR="006F7FC5" w:rsidRPr="006F7FC5" w:rsidRDefault="006F7FC5" w:rsidP="006F7FC5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30" w:type="dxa"/>
            <w:vAlign w:val="center"/>
          </w:tcPr>
          <w:p w14:paraId="62A03405" w14:textId="77777777" w:rsidR="006F7FC5" w:rsidRPr="006F7FC5" w:rsidRDefault="006F7FC5" w:rsidP="006F7FC5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30" w:type="dxa"/>
            <w:vAlign w:val="center"/>
          </w:tcPr>
          <w:p w14:paraId="36F88167" w14:textId="77777777" w:rsidR="006F7FC5" w:rsidRPr="006F7FC5" w:rsidRDefault="006F7FC5" w:rsidP="006F7FC5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30" w:type="dxa"/>
            <w:vAlign w:val="center"/>
          </w:tcPr>
          <w:p w14:paraId="7689213C" w14:textId="77777777" w:rsidR="006F7FC5" w:rsidRPr="006F7FC5" w:rsidRDefault="006F7FC5" w:rsidP="006F7FC5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630" w:type="dxa"/>
            <w:vAlign w:val="center"/>
          </w:tcPr>
          <w:p w14:paraId="05CCEC51" w14:textId="77777777" w:rsidR="006F7FC5" w:rsidRPr="006F7FC5" w:rsidRDefault="006F7FC5" w:rsidP="006F7FC5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630" w:type="dxa"/>
            <w:vAlign w:val="center"/>
          </w:tcPr>
          <w:p w14:paraId="21929A19" w14:textId="77777777" w:rsidR="006F7FC5" w:rsidRPr="006F7FC5" w:rsidRDefault="006F7FC5" w:rsidP="006F7FC5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630" w:type="dxa"/>
            <w:vAlign w:val="center"/>
          </w:tcPr>
          <w:p w14:paraId="102E6D2E" w14:textId="77777777" w:rsidR="006F7FC5" w:rsidRPr="006F7FC5" w:rsidRDefault="006F7FC5" w:rsidP="006F7FC5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sz w:val="18"/>
                <w:szCs w:val="18"/>
              </w:rPr>
              <w:t>7</w:t>
            </w:r>
          </w:p>
        </w:tc>
      </w:tr>
      <w:tr w:rsidR="006F7FC5" w:rsidRPr="006F7FC5" w14:paraId="7A0475D5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25D1A594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76C9F1B5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</w:t>
            </w:r>
          </w:p>
        </w:tc>
        <w:tc>
          <w:tcPr>
            <w:tcW w:w="5760" w:type="dxa"/>
            <w:shd w:val="clear" w:color="auto" w:fill="846A48"/>
          </w:tcPr>
          <w:p w14:paraId="3C4AAFE1" w14:textId="7BADBBD2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ed article was published or accepted for publication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FTER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the </w:t>
            </w:r>
            <w:r w:rsidR="005B637B" w:rsidRPr="005B161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pplicant</w:t>
            </w:r>
            <w:r w:rsidRPr="005B161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was officially awarded his/her PhD </w:t>
            </w:r>
            <w:r w:rsidR="005B637B" w:rsidRPr="005B1611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or its equivalent </w:t>
            </w:r>
            <w:r w:rsidR="005B637B" w:rsidRPr="005B161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degree </w:t>
            </w:r>
            <w:r w:rsidR="005B637B" w:rsidRPr="005B1611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nd obtained ass</w:t>
            </w:r>
            <w:r w:rsidR="00CB6CE9" w:rsidRPr="005B1611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ociate</w:t>
            </w:r>
            <w:r w:rsidR="005B637B" w:rsidRPr="005B1611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professor rank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1393881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84A1FC9" w14:textId="0C8C12EF" w:rsidR="006F7FC5" w:rsidRPr="006F7FC5" w:rsidRDefault="006C6D6A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65450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EB21BB6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70275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1DE1013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631385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F1B8596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786885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DE0BFC8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894618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22A31E7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155593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7C92103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F7FC5" w:rsidRPr="006F7FC5" w14:paraId="4F51ED85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1829756D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098A929E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B</w:t>
            </w:r>
          </w:p>
        </w:tc>
        <w:tc>
          <w:tcPr>
            <w:tcW w:w="5760" w:type="dxa"/>
            <w:shd w:val="clear" w:color="auto" w:fill="846A48"/>
          </w:tcPr>
          <w:p w14:paraId="24277DD5" w14:textId="77777777" w:rsidR="006F7FC5" w:rsidRPr="006F7FC5" w:rsidRDefault="006F7FC5" w:rsidP="005F50A6">
            <w:pPr>
              <w:spacing w:before="40" w:after="40"/>
              <w:ind w:left="-111" w:right="-117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5F50A6">
              <w:rPr>
                <w:rFonts w:ascii="Verdana" w:hAnsi="Verdana" w:cs="Calibri"/>
                <w:color w:val="FFFFFF"/>
                <w:sz w:val="16"/>
                <w:szCs w:val="16"/>
              </w:rPr>
              <w:t>The paper is extracted from the applicant’s MSc Thesis or PhD dissertation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313874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A132454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46353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B657D16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361547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F7C9547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721635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9778801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837815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9A96594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289556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2AAC917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584998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CF14786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F7FC5" w:rsidRPr="006F7FC5" w14:paraId="4FCC7DC3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1511DB50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6917574A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</w:t>
            </w:r>
          </w:p>
        </w:tc>
        <w:tc>
          <w:tcPr>
            <w:tcW w:w="5760" w:type="dxa"/>
            <w:shd w:val="clear" w:color="auto" w:fill="846A48"/>
          </w:tcPr>
          <w:p w14:paraId="3F7C99CF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The publication is an original refereed article (ORA)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294419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A257191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163933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9829992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039546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24A6456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805614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AF7F91B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5035035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61C4DB0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461246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6DD1A59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38249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B48B821" w14:textId="77777777" w:rsidR="006F7FC5" w:rsidRPr="006F7FC5" w:rsidRDefault="006F7FC5" w:rsidP="006F7FC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A6BFC" w:rsidRPr="006F7FC5" w14:paraId="09E1084A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73018F62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1DE691DF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</w:t>
            </w:r>
          </w:p>
        </w:tc>
        <w:tc>
          <w:tcPr>
            <w:tcW w:w="5760" w:type="dxa"/>
            <w:shd w:val="clear" w:color="auto" w:fill="846A48"/>
          </w:tcPr>
          <w:p w14:paraId="4053085C" w14:textId="4C69ECF8" w:rsidR="00BA6BFC" w:rsidRPr="005B1611" w:rsidRDefault="00BA6BFC" w:rsidP="00BA6BFC">
            <w:pPr>
              <w:spacing w:before="40" w:after="4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5B161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mpact Factor  </w:t>
            </w:r>
          </w:p>
          <w:p w14:paraId="3176E7D0" w14:textId="0BB881AA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 reviewed article is published in a journal with an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impact factor of at least ONE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  <w:vertAlign w:val="superscript"/>
              </w:rPr>
              <w:footnoteReference w:id="10"/>
            </w:r>
          </w:p>
        </w:tc>
        <w:tc>
          <w:tcPr>
            <w:tcW w:w="630" w:type="dxa"/>
            <w:vAlign w:val="center"/>
          </w:tcPr>
          <w:p w14:paraId="39A7DB33" w14:textId="3D4AB37C" w:rsidR="00BA6BFC" w:rsidRP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BA6BFC">
              <w:rPr>
                <w:rFonts w:ascii="Verdana" w:hAnsi="Verdana" w:cs="Calibri"/>
                <w:color w:val="FF0000"/>
                <w:sz w:val="18"/>
                <w:szCs w:val="18"/>
              </w:rPr>
              <w:t>IF</w:t>
            </w:r>
          </w:p>
        </w:tc>
        <w:tc>
          <w:tcPr>
            <w:tcW w:w="630" w:type="dxa"/>
            <w:vAlign w:val="center"/>
          </w:tcPr>
          <w:p w14:paraId="7790F5B0" w14:textId="709EEF73" w:rsidR="00BA6BFC" w:rsidRP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BA6BFC">
              <w:rPr>
                <w:rFonts w:ascii="Verdana" w:hAnsi="Verdana" w:cs="Calibri"/>
                <w:color w:val="FF0000"/>
                <w:sz w:val="18"/>
                <w:szCs w:val="18"/>
              </w:rPr>
              <w:t>IF</w:t>
            </w:r>
          </w:p>
        </w:tc>
        <w:tc>
          <w:tcPr>
            <w:tcW w:w="630" w:type="dxa"/>
            <w:vAlign w:val="center"/>
          </w:tcPr>
          <w:p w14:paraId="0F2E49B1" w14:textId="0180BABC" w:rsidR="00BA6BFC" w:rsidRP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BA6BFC">
              <w:rPr>
                <w:rFonts w:ascii="Verdana" w:hAnsi="Verdana" w:cs="Calibri"/>
                <w:color w:val="FF0000"/>
                <w:sz w:val="18"/>
                <w:szCs w:val="18"/>
              </w:rPr>
              <w:t>IF</w:t>
            </w:r>
          </w:p>
        </w:tc>
        <w:tc>
          <w:tcPr>
            <w:tcW w:w="630" w:type="dxa"/>
            <w:vAlign w:val="center"/>
          </w:tcPr>
          <w:p w14:paraId="7DCDBC60" w14:textId="178B87CA" w:rsidR="00BA6BFC" w:rsidRP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BA6BFC">
              <w:rPr>
                <w:rFonts w:ascii="Verdana" w:hAnsi="Verdana" w:cs="Calibri"/>
                <w:color w:val="FF0000"/>
                <w:sz w:val="18"/>
                <w:szCs w:val="18"/>
              </w:rPr>
              <w:t>IF</w:t>
            </w:r>
          </w:p>
        </w:tc>
        <w:tc>
          <w:tcPr>
            <w:tcW w:w="630" w:type="dxa"/>
            <w:vAlign w:val="center"/>
          </w:tcPr>
          <w:p w14:paraId="58C0AE1A" w14:textId="5EE50D13" w:rsidR="00BA6BFC" w:rsidRP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BA6BFC">
              <w:rPr>
                <w:rFonts w:ascii="Verdana" w:hAnsi="Verdana" w:cs="Calibri"/>
                <w:color w:val="FF0000"/>
                <w:sz w:val="18"/>
                <w:szCs w:val="18"/>
              </w:rPr>
              <w:t>IF</w:t>
            </w:r>
          </w:p>
        </w:tc>
        <w:tc>
          <w:tcPr>
            <w:tcW w:w="630" w:type="dxa"/>
            <w:vAlign w:val="center"/>
          </w:tcPr>
          <w:p w14:paraId="72E405C4" w14:textId="143370B1" w:rsidR="00BA6BFC" w:rsidRP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BA6BFC">
              <w:rPr>
                <w:rFonts w:ascii="Verdana" w:hAnsi="Verdana" w:cs="Calibri"/>
                <w:color w:val="FF0000"/>
                <w:sz w:val="18"/>
                <w:szCs w:val="18"/>
              </w:rPr>
              <w:t>IF</w:t>
            </w:r>
          </w:p>
        </w:tc>
        <w:tc>
          <w:tcPr>
            <w:tcW w:w="630" w:type="dxa"/>
            <w:vAlign w:val="center"/>
          </w:tcPr>
          <w:p w14:paraId="30BE26BE" w14:textId="5D9A033B" w:rsidR="00BA6BFC" w:rsidRP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BA6BFC">
              <w:rPr>
                <w:rFonts w:ascii="Verdana" w:hAnsi="Verdana" w:cs="Calibri"/>
                <w:color w:val="FF0000"/>
                <w:sz w:val="18"/>
                <w:szCs w:val="18"/>
              </w:rPr>
              <w:t>IF</w:t>
            </w:r>
          </w:p>
        </w:tc>
      </w:tr>
      <w:tr w:rsidR="00BA6BFC" w:rsidRPr="006F7FC5" w14:paraId="7C2EFA4D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1907BA61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5885D741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E</w:t>
            </w:r>
          </w:p>
        </w:tc>
        <w:tc>
          <w:tcPr>
            <w:tcW w:w="5760" w:type="dxa"/>
            <w:shd w:val="clear" w:color="auto" w:fill="846A48"/>
          </w:tcPr>
          <w:p w14:paraId="219FC569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The peer-reviewed article is published in a journal which is abstracted in ‘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Scopus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’ or ‘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Web of Science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’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747001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9651D19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739597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719F44B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630777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9BD9B2B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865321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9F683C2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10542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12979BA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081130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F2F9CA6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351032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0998277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A6BFC" w:rsidRPr="006F7FC5" w14:paraId="1C1FC5D8" w14:textId="77777777" w:rsidTr="009E6C52">
        <w:trPr>
          <w:trHeight w:val="407"/>
        </w:trPr>
        <w:tc>
          <w:tcPr>
            <w:tcW w:w="265" w:type="dxa"/>
            <w:vMerge w:val="restart"/>
            <w:shd w:val="clear" w:color="auto" w:fill="846A48"/>
          </w:tcPr>
          <w:p w14:paraId="31454B78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vMerge w:val="restart"/>
            <w:shd w:val="clear" w:color="auto" w:fill="846A48"/>
          </w:tcPr>
          <w:p w14:paraId="4A6CF8DC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</w:t>
            </w:r>
          </w:p>
        </w:tc>
        <w:tc>
          <w:tcPr>
            <w:tcW w:w="5760" w:type="dxa"/>
            <w:shd w:val="clear" w:color="auto" w:fill="846A48"/>
          </w:tcPr>
          <w:p w14:paraId="5193E796" w14:textId="6AB09CBC" w:rsidR="00BA6BFC" w:rsidRPr="00822807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Overall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Thenticate similarity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index </w:t>
            </w:r>
            <w:r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t>***</w:t>
            </w:r>
          </w:p>
          <w:p w14:paraId="32285343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(must be conducted by the Head of Department)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008256093"/>
            <w:placeholder>
              <w:docPart w:val="43A36D9959CB4DCAA78024143D43DD0B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500F0F26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084730021"/>
            <w:placeholder>
              <w:docPart w:val="94538E829EFC48E0A64E05D9E730578E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6CC50E87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477998272"/>
            <w:placeholder>
              <w:docPart w:val="1CDE634F92D145A3AF14898F0ACE8A74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5ECB3632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016831608"/>
            <w:placeholder>
              <w:docPart w:val="58D8F8094EA24EEEB3BBC49013601D9F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34EAFE65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754354744"/>
            <w:placeholder>
              <w:docPart w:val="63C0B8A2FE464C5B9B4FFC5BDE0E68CD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362E478D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706908894"/>
            <w:placeholder>
              <w:docPart w:val="686D6E27233D4E0F900700BDD04C38BB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287BC46A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31464455"/>
            <w:placeholder>
              <w:docPart w:val="550D4F2D3237485B817B9BB78B622AEC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2F2AE855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</w:tr>
      <w:tr w:rsidR="00BA6BFC" w:rsidRPr="006F7FC5" w14:paraId="6D0A4923" w14:textId="77777777" w:rsidTr="009E6C52">
        <w:trPr>
          <w:trHeight w:val="407"/>
        </w:trPr>
        <w:tc>
          <w:tcPr>
            <w:tcW w:w="265" w:type="dxa"/>
            <w:vMerge/>
            <w:shd w:val="clear" w:color="auto" w:fill="846A48"/>
          </w:tcPr>
          <w:p w14:paraId="01D51B38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vMerge/>
            <w:shd w:val="clear" w:color="auto" w:fill="846A48"/>
          </w:tcPr>
          <w:p w14:paraId="6781F055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5760" w:type="dxa"/>
            <w:shd w:val="clear" w:color="auto" w:fill="846A48"/>
          </w:tcPr>
          <w:p w14:paraId="7EEDE789" w14:textId="7596B73A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5B161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Highest similarity from one single source</w:t>
            </w:r>
          </w:p>
        </w:tc>
        <w:tc>
          <w:tcPr>
            <w:tcW w:w="630" w:type="dxa"/>
            <w:vAlign w:val="center"/>
          </w:tcPr>
          <w:p w14:paraId="07D870E1" w14:textId="320010ED" w:rsid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r w:rsidRPr="000247CA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156F0FD4" w14:textId="479625D8" w:rsid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r w:rsidRPr="000247CA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60BEF24F" w14:textId="6636AFD3" w:rsid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r w:rsidRPr="000247CA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1862A6AE" w14:textId="5B04221E" w:rsid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r w:rsidRPr="000247CA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1BA11CDB" w14:textId="4B707483" w:rsid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r w:rsidRPr="000247CA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0EDCC784" w14:textId="3432AB0B" w:rsid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r w:rsidRPr="000247CA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46DED125" w14:textId="16D89C97" w:rsidR="00BA6BFC" w:rsidRDefault="00BA6BFC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  <w:r w:rsidRPr="000247CA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</w:tr>
      <w:tr w:rsidR="00BA6BFC" w:rsidRPr="006F7FC5" w14:paraId="0396C710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09F5B575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323EEFA5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G</w:t>
            </w:r>
          </w:p>
        </w:tc>
        <w:tc>
          <w:tcPr>
            <w:tcW w:w="5760" w:type="dxa"/>
            <w:shd w:val="clear" w:color="auto" w:fill="846A48"/>
          </w:tcPr>
          <w:p w14:paraId="337C51E0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 reviewed article is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published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118417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35DDC69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17742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2DD806A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953560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69414F0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59739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9F3F807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576007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F7F2843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68630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C38431E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560661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573B941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A6BFC" w:rsidRPr="006F7FC5" w14:paraId="11A3B4A5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4A5F5920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46EAEFD3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H</w:t>
            </w:r>
          </w:p>
        </w:tc>
        <w:tc>
          <w:tcPr>
            <w:tcW w:w="5760" w:type="dxa"/>
            <w:shd w:val="clear" w:color="auto" w:fill="846A48"/>
          </w:tcPr>
          <w:p w14:paraId="3DFF4B44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 review article is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ccepted for publication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(or in the press)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1347860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5F752D6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798837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C319B21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866641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6193475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810026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FFE1C88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20370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29977CE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3606674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495F0FA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544345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74A8A2D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A6BFC" w:rsidRPr="006F7FC5" w14:paraId="34A74AE3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5055DEAE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094C90A8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</w:t>
            </w:r>
          </w:p>
        </w:tc>
        <w:tc>
          <w:tcPr>
            <w:tcW w:w="5760" w:type="dxa"/>
            <w:shd w:val="clear" w:color="auto" w:fill="846A48"/>
          </w:tcPr>
          <w:p w14:paraId="59562F88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ed article is published while the applicant is working at Qatar University, with QU as the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ole affiliation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in the publication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709494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A6A5E94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324326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DBB3C5E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552453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307AB81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090425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84B4708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922639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AF0EF93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813874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823A2EE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87128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A2E7E13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A6BFC" w:rsidRPr="006F7FC5" w14:paraId="4952A075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10F0B1D9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7CE37AF7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J</w:t>
            </w:r>
          </w:p>
        </w:tc>
        <w:tc>
          <w:tcPr>
            <w:tcW w:w="5760" w:type="dxa"/>
            <w:shd w:val="clear" w:color="auto" w:fill="846A48"/>
          </w:tcPr>
          <w:p w14:paraId="3DF14B38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applicant is the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ENIOR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uthor in the publication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11"/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215471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CDF75FD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400594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3BE5229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778554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762D46C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840464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57C11CB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00020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3C37B6C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278173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D62E6E8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050873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64111BF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A6BFC" w:rsidRPr="006F7FC5" w14:paraId="55DB31B2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01E27AB4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688A08D4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K</w:t>
            </w:r>
          </w:p>
        </w:tc>
        <w:tc>
          <w:tcPr>
            <w:tcW w:w="5760" w:type="dxa"/>
            <w:shd w:val="clear" w:color="auto" w:fill="846A48"/>
          </w:tcPr>
          <w:p w14:paraId="1281AB20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ed article is published in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Q1 or Q2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journal, with the applicant being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enior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author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1335306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38EA9A5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52017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30EC933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86604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9499473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3055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6D0E156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081520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66166C0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003855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1AFAAAB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058318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B333092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A6BFC" w:rsidRPr="006F7FC5" w14:paraId="7629A0F1" w14:textId="77777777" w:rsidTr="009E6C52">
        <w:trPr>
          <w:trHeight w:val="407"/>
        </w:trPr>
        <w:tc>
          <w:tcPr>
            <w:tcW w:w="265" w:type="dxa"/>
            <w:vMerge w:val="restart"/>
            <w:shd w:val="clear" w:color="auto" w:fill="846A48"/>
          </w:tcPr>
          <w:p w14:paraId="550E5FA4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vMerge w:val="restart"/>
            <w:shd w:val="clear" w:color="auto" w:fill="846A48"/>
          </w:tcPr>
          <w:p w14:paraId="2377F896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L</w:t>
            </w:r>
          </w:p>
        </w:tc>
        <w:tc>
          <w:tcPr>
            <w:tcW w:w="5760" w:type="dxa"/>
            <w:shd w:val="clear" w:color="auto" w:fill="846A48"/>
          </w:tcPr>
          <w:p w14:paraId="4C885C72" w14:textId="00CCEA41" w:rsidR="00BA6BFC" w:rsidRPr="005B1611" w:rsidRDefault="00BA6BFC" w:rsidP="00BA6BFC">
            <w:pPr>
              <w:spacing w:before="40" w:after="4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5B161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peer-reviewed article is published in </w:t>
            </w:r>
            <w:r w:rsidRPr="005B1611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Q3 or Q4</w:t>
            </w:r>
            <w:r w:rsidRPr="005B161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journal, </w:t>
            </w:r>
            <w:r w:rsidRPr="005B1611"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>the acceptance rate expected is not to exceed 30%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871022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64F65F8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304736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F07ABCA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90452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4565645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421569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F3898DE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096628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94D439B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62379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4276BAD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43551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75A8192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A6BFC" w:rsidRPr="006F7FC5" w14:paraId="6EE26B5E" w14:textId="77777777" w:rsidTr="009E6C52">
        <w:trPr>
          <w:trHeight w:val="407"/>
        </w:trPr>
        <w:tc>
          <w:tcPr>
            <w:tcW w:w="265" w:type="dxa"/>
            <w:vMerge/>
            <w:shd w:val="clear" w:color="auto" w:fill="846A48"/>
          </w:tcPr>
          <w:p w14:paraId="113A7183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vMerge/>
            <w:shd w:val="clear" w:color="auto" w:fill="846A48"/>
          </w:tcPr>
          <w:p w14:paraId="0A217327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5760" w:type="dxa"/>
            <w:shd w:val="clear" w:color="auto" w:fill="846A48"/>
          </w:tcPr>
          <w:p w14:paraId="33F572FC" w14:textId="77777777" w:rsidR="0062411B" w:rsidRPr="005B1611" w:rsidRDefault="00BA6BFC" w:rsidP="0062411B">
            <w:pPr>
              <w:spacing w:before="40" w:after="40"/>
              <w:rPr>
                <w:rFonts w:ascii="Verdana" w:hAnsi="Verdana" w:cs="Calibri"/>
                <w:color w:val="FFFFFF" w:themeColor="background1"/>
                <w:sz w:val="16"/>
                <w:szCs w:val="16"/>
              </w:rPr>
            </w:pPr>
            <w:r w:rsidRPr="005B1611"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>Acceptance rate:</w:t>
            </w:r>
          </w:p>
          <w:p w14:paraId="404B5A5D" w14:textId="7814F1AD" w:rsidR="0062411B" w:rsidRPr="005B1611" w:rsidRDefault="0062411B" w:rsidP="0062411B">
            <w:pPr>
              <w:spacing w:before="40" w:after="40"/>
              <w:rPr>
                <w:rFonts w:ascii="Verdana" w:hAnsi="Verdana" w:cs="Calibri"/>
                <w:color w:val="FFFFFF" w:themeColor="background1"/>
                <w:sz w:val="16"/>
                <w:szCs w:val="16"/>
              </w:rPr>
            </w:pPr>
            <w:r w:rsidRPr="005B1611"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>For Q3 &amp; Q4 Journals, the acceptance rate expected is not to exceed 30%.</w:t>
            </w:r>
          </w:p>
        </w:tc>
        <w:tc>
          <w:tcPr>
            <w:tcW w:w="630" w:type="dxa"/>
            <w:vAlign w:val="center"/>
          </w:tcPr>
          <w:p w14:paraId="25D6684B" w14:textId="5BD6BAFE" w:rsidR="00BA6BFC" w:rsidRP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62411B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2D6BDC2A" w14:textId="57D083C1" w:rsidR="00BA6BFC" w:rsidRP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62411B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1DEA05B6" w14:textId="668544EC" w:rsidR="00BA6BFC" w:rsidRP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62411B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35E9D16A" w14:textId="48A89709" w:rsidR="00BA6BFC" w:rsidRP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62411B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66138F1F" w14:textId="7D435F7B" w:rsidR="00BA6BFC" w:rsidRP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62411B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17667A45" w14:textId="1CB2DD48" w:rsidR="00BA6BFC" w:rsidRP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62411B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  <w:tc>
          <w:tcPr>
            <w:tcW w:w="630" w:type="dxa"/>
            <w:vAlign w:val="center"/>
          </w:tcPr>
          <w:p w14:paraId="516D7305" w14:textId="14DFE6B4" w:rsidR="00BA6BFC" w:rsidRP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8"/>
                <w:szCs w:val="18"/>
              </w:rPr>
            </w:pPr>
            <w:r w:rsidRPr="0062411B">
              <w:rPr>
                <w:rFonts w:ascii="Verdana" w:hAnsi="Verdana" w:cs="Calibri"/>
                <w:color w:val="FF0000"/>
                <w:sz w:val="18"/>
                <w:szCs w:val="18"/>
              </w:rPr>
              <w:t>%</w:t>
            </w:r>
          </w:p>
        </w:tc>
      </w:tr>
      <w:tr w:rsidR="00BA6BFC" w:rsidRPr="006F7FC5" w14:paraId="5461A5E3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361034C3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26C4F662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M</w:t>
            </w:r>
          </w:p>
        </w:tc>
        <w:tc>
          <w:tcPr>
            <w:tcW w:w="5760" w:type="dxa"/>
            <w:shd w:val="clear" w:color="auto" w:fill="846A48"/>
          </w:tcPr>
          <w:p w14:paraId="6D2CC366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If the publication is co-authored, the applicant has submitted the </w:t>
            </w:r>
            <w:hyperlink r:id="rId7" w:history="1">
              <w:r w:rsidRPr="006F7FC5">
                <w:rPr>
                  <w:rFonts w:ascii="Verdana" w:eastAsiaTheme="minorHAnsi" w:hAnsi="Verdana" w:cs="Calibri"/>
                  <w:b/>
                  <w:bCs/>
                  <w:color w:val="FFFFFF" w:themeColor="background1"/>
                  <w:sz w:val="18"/>
                  <w:szCs w:val="18"/>
                  <w:u w:val="single"/>
                </w:rPr>
                <w:t>contribution</w:t>
              </w:r>
              <w:r w:rsidRPr="006F7FC5">
                <w:rPr>
                  <w:rFonts w:ascii="Verdana" w:hAnsi="Verdana" w:cs="Calibri"/>
                  <w:b/>
                  <w:bCs/>
                  <w:color w:val="FFFFFF" w:themeColor="background1"/>
                  <w:sz w:val="18"/>
                  <w:szCs w:val="18"/>
                  <w:u w:val="single"/>
                </w:rPr>
                <w:t xml:space="preserve"> in collaborative research form</w:t>
              </w:r>
            </w:hyperlink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713002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95109ED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934821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4F6BC43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39016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8A13725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008363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BCD7A5C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485546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4DBCED2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83935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F9A3F5B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084866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B7D6392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2411B" w:rsidRPr="006F7FC5" w14:paraId="25F70D2C" w14:textId="77777777" w:rsidTr="009E6C52">
        <w:trPr>
          <w:trHeight w:val="407"/>
        </w:trPr>
        <w:tc>
          <w:tcPr>
            <w:tcW w:w="265" w:type="dxa"/>
            <w:vMerge w:val="restart"/>
            <w:shd w:val="clear" w:color="auto" w:fill="846A48"/>
          </w:tcPr>
          <w:p w14:paraId="4125EB1A" w14:textId="77777777" w:rsidR="0062411B" w:rsidRPr="006F7FC5" w:rsidRDefault="0062411B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vMerge w:val="restart"/>
            <w:shd w:val="clear" w:color="auto" w:fill="846A48"/>
          </w:tcPr>
          <w:p w14:paraId="66B92507" w14:textId="77777777" w:rsidR="0062411B" w:rsidRPr="006F7FC5" w:rsidRDefault="0062411B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N</w:t>
            </w:r>
          </w:p>
        </w:tc>
        <w:tc>
          <w:tcPr>
            <w:tcW w:w="5760" w:type="dxa"/>
            <w:shd w:val="clear" w:color="auto" w:fill="846A48"/>
          </w:tcPr>
          <w:p w14:paraId="67CE5C8D" w14:textId="77777777" w:rsidR="0062411B" w:rsidRPr="006F7FC5" w:rsidRDefault="0062411B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If the publication is co-authored, the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percentage contribution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of the applicant in the publication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675574720"/>
            <w:placeholder>
              <w:docPart w:val="9A48E5ED7038450FAC173BCE11A6C0B9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72C17359" w14:textId="77777777" w:rsidR="0062411B" w:rsidRPr="006F7FC5" w:rsidRDefault="0062411B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852635735"/>
            <w:placeholder>
              <w:docPart w:val="F1F7170340BA43FEAEF17F4102B6F8BB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02730D47" w14:textId="77777777" w:rsidR="0062411B" w:rsidRPr="006F7FC5" w:rsidRDefault="0062411B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492754611"/>
            <w:placeholder>
              <w:docPart w:val="BF34C32B33614C06B84BD8EA4C50E765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12D11EA8" w14:textId="77777777" w:rsidR="0062411B" w:rsidRPr="006F7FC5" w:rsidRDefault="0062411B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769533493"/>
            <w:placeholder>
              <w:docPart w:val="BD75AFDC4B264D0E98FB234443528ABA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7B91DFE8" w14:textId="77777777" w:rsidR="0062411B" w:rsidRPr="006F7FC5" w:rsidRDefault="0062411B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312953195"/>
            <w:placeholder>
              <w:docPart w:val="3FCD27367E0743AC9EA8BB72436064AF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2647C610" w14:textId="77777777" w:rsidR="0062411B" w:rsidRPr="006F7FC5" w:rsidRDefault="0062411B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028558260"/>
            <w:placeholder>
              <w:docPart w:val="2C5D3A71C5BC4CB089C480CB8967151A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2A86142D" w14:textId="77777777" w:rsidR="0062411B" w:rsidRPr="006F7FC5" w:rsidRDefault="0062411B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084411357"/>
            <w:placeholder>
              <w:docPart w:val="A5C3C1F12400474B9BF00A7D5709CAB8"/>
            </w:placeholder>
            <w:showingPlcHdr/>
          </w:sdtPr>
          <w:sdtEndPr/>
          <w:sdtContent>
            <w:tc>
              <w:tcPr>
                <w:tcW w:w="630" w:type="dxa"/>
                <w:vAlign w:val="center"/>
              </w:tcPr>
              <w:p w14:paraId="74C0DD4F" w14:textId="77777777" w:rsidR="0062411B" w:rsidRPr="006F7FC5" w:rsidRDefault="0062411B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color w:val="808080"/>
                  </w:rPr>
                  <w:t>%</w:t>
                </w:r>
              </w:p>
            </w:tc>
          </w:sdtContent>
        </w:sdt>
      </w:tr>
      <w:tr w:rsidR="0062411B" w:rsidRPr="006F7FC5" w14:paraId="71AB3CDB" w14:textId="77777777" w:rsidTr="009E6C52">
        <w:trPr>
          <w:trHeight w:val="407"/>
        </w:trPr>
        <w:tc>
          <w:tcPr>
            <w:tcW w:w="265" w:type="dxa"/>
            <w:vMerge/>
            <w:shd w:val="clear" w:color="auto" w:fill="846A48"/>
          </w:tcPr>
          <w:p w14:paraId="2696485B" w14:textId="77777777" w:rsidR="0062411B" w:rsidRPr="006F7FC5" w:rsidRDefault="0062411B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vMerge/>
            <w:shd w:val="clear" w:color="auto" w:fill="846A48"/>
          </w:tcPr>
          <w:p w14:paraId="6E6290E4" w14:textId="77777777" w:rsidR="0062411B" w:rsidRPr="006F7FC5" w:rsidRDefault="0062411B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5760" w:type="dxa"/>
            <w:shd w:val="clear" w:color="auto" w:fill="846A48"/>
          </w:tcPr>
          <w:p w14:paraId="565D5FC1" w14:textId="338DAFEF" w:rsidR="0062411B" w:rsidRPr="005B1611" w:rsidRDefault="0062411B" w:rsidP="00BA6BFC">
            <w:pPr>
              <w:spacing w:before="40" w:after="4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5B161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(number of authors)</w:t>
            </w:r>
          </w:p>
        </w:tc>
        <w:tc>
          <w:tcPr>
            <w:tcW w:w="630" w:type="dxa"/>
            <w:vAlign w:val="center"/>
          </w:tcPr>
          <w:p w14:paraId="572F62BA" w14:textId="77777777" w:rsid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4FEB5DD3" w14:textId="77777777" w:rsid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137B42D8" w14:textId="77777777" w:rsid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7AC00E1D" w14:textId="77777777" w:rsid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34EA70D6" w14:textId="77777777" w:rsid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20F796CA" w14:textId="77777777" w:rsid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55607D14" w14:textId="77777777" w:rsidR="0062411B" w:rsidRDefault="0062411B" w:rsidP="00BA6BFC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BA6BFC" w:rsidRPr="006F7FC5" w14:paraId="072D14BD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11C11300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37029B73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O</w:t>
            </w:r>
          </w:p>
        </w:tc>
        <w:tc>
          <w:tcPr>
            <w:tcW w:w="5760" w:type="dxa"/>
            <w:shd w:val="clear" w:color="auto" w:fill="846A48"/>
          </w:tcPr>
          <w:p w14:paraId="7A126A4F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If the publication is co-authored, and if the applicant is the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ENIOR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uthor, his/her contribution weighs the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HIGHEST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amongst all authors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483898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F85493E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85509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757A2C5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559638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80C31D6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040863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6E0C984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597087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89FA092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040546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EDFF627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260062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0F30C57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A6BFC" w:rsidRPr="006F7FC5" w14:paraId="212B53DC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678153CD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6778CD34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P</w:t>
            </w:r>
          </w:p>
        </w:tc>
        <w:tc>
          <w:tcPr>
            <w:tcW w:w="5760" w:type="dxa"/>
            <w:shd w:val="clear" w:color="auto" w:fill="846A48"/>
          </w:tcPr>
          <w:p w14:paraId="20653170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ublication is a scholarly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book/book chapter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or a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literature review paper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(including systematic reviews without meta-analysis/synthesis)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64569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5265E97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8419232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C07BCF2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1238450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FE84D95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064476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DF5136A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603538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DF68B85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734735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6534821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5452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402F986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A6BFC" w:rsidRPr="006F7FC5" w14:paraId="6B10E48D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163CF205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3B1D6E27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Q</w:t>
            </w:r>
          </w:p>
        </w:tc>
        <w:tc>
          <w:tcPr>
            <w:tcW w:w="5760" w:type="dxa"/>
            <w:shd w:val="clear" w:color="auto" w:fill="846A48"/>
          </w:tcPr>
          <w:p w14:paraId="73179AD1" w14:textId="77777777" w:rsidR="00BA6BFC" w:rsidRPr="006F7FC5" w:rsidRDefault="00BA6BFC" w:rsidP="0062411B">
            <w:pPr>
              <w:spacing w:before="40" w:after="40"/>
              <w:ind w:right="-206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ublication is in an exclusively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12"/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644239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B9B3D28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670474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D8623D6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823808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E19AFC4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87643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A78E90B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126109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B91019F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540505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4F7F432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610093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7600E49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A6BFC" w:rsidRPr="006F7FC5" w14:paraId="3E7EFA12" w14:textId="77777777" w:rsidTr="009E6C52">
        <w:trPr>
          <w:trHeight w:val="407"/>
        </w:trPr>
        <w:tc>
          <w:tcPr>
            <w:tcW w:w="265" w:type="dxa"/>
            <w:shd w:val="clear" w:color="auto" w:fill="846A48"/>
          </w:tcPr>
          <w:p w14:paraId="021CF3DB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60" w:type="dxa"/>
            <w:shd w:val="clear" w:color="auto" w:fill="846A48"/>
          </w:tcPr>
          <w:p w14:paraId="2BC3CB23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R</w:t>
            </w:r>
          </w:p>
        </w:tc>
        <w:tc>
          <w:tcPr>
            <w:tcW w:w="5760" w:type="dxa"/>
            <w:shd w:val="clear" w:color="auto" w:fill="846A48"/>
          </w:tcPr>
          <w:p w14:paraId="1154C880" w14:textId="77777777" w:rsidR="00BA6BFC" w:rsidRPr="006F7FC5" w:rsidRDefault="00BA6BFC" w:rsidP="00BA6BFC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publications in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ESS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, the publication fee was </w:t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prior to </w:t>
            </w:r>
            <w:r w:rsidRPr="006F7FC5">
              <w:rPr>
                <w:rFonts w:ascii="Verdana" w:hAnsi="Verdana" w:cs="Calibri"/>
                <w:color w:val="FFFFFF"/>
                <w:sz w:val="18"/>
                <w:szCs w:val="18"/>
              </w:rPr>
              <w:t>the peer-review decision?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601759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C9C8540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046441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BB0F5A4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024314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ECC6520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685648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2506095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8850564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095F398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409046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3AEE24A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551879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72C0315" w14:textId="77777777" w:rsidR="00BA6BFC" w:rsidRPr="006F7FC5" w:rsidRDefault="00BA6BFC" w:rsidP="00BA6BFC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6F7FC5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284C5C48" w14:textId="77777777" w:rsidR="006F7FC5" w:rsidRDefault="006F7FC5" w:rsidP="006F7FC5"/>
    <w:p w14:paraId="5E66EE1C" w14:textId="77777777" w:rsidR="000D4498" w:rsidRDefault="000D4498" w:rsidP="006F7FC5"/>
    <w:p w14:paraId="2961DE2C" w14:textId="77777777" w:rsidR="000D4498" w:rsidRDefault="000D4498" w:rsidP="006F7FC5"/>
    <w:p w14:paraId="344710C2" w14:textId="77777777" w:rsidR="000D4498" w:rsidRDefault="000D4498" w:rsidP="006F7FC5"/>
    <w:p w14:paraId="22176235" w14:textId="77777777" w:rsidR="000D4498" w:rsidRDefault="000D4498" w:rsidP="006F7FC5"/>
    <w:p w14:paraId="2A84FD47" w14:textId="77777777" w:rsidR="000D4498" w:rsidRPr="006F7FC5" w:rsidRDefault="000D4498" w:rsidP="006F7FC5"/>
    <w:p w14:paraId="34C5E837" w14:textId="276A6059" w:rsidR="00822807" w:rsidRDefault="00822807" w:rsidP="006F7FC5"/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09"/>
        <w:gridCol w:w="8496"/>
        <w:gridCol w:w="990"/>
        <w:gridCol w:w="900"/>
      </w:tblGrid>
      <w:tr w:rsidR="005F50A6" w:rsidRPr="0022635D" w14:paraId="580A1ED4" w14:textId="77777777" w:rsidTr="004E284C">
        <w:trPr>
          <w:trHeight w:val="410"/>
        </w:trPr>
        <w:tc>
          <w:tcPr>
            <w:tcW w:w="10795" w:type="dxa"/>
            <w:gridSpan w:val="4"/>
            <w:shd w:val="clear" w:color="auto" w:fill="4A442A"/>
          </w:tcPr>
          <w:p w14:paraId="431848FD" w14:textId="77777777" w:rsidR="005F50A6" w:rsidRPr="0022635D" w:rsidRDefault="005F50A6" w:rsidP="004E284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External reviewers</w:t>
            </w:r>
          </w:p>
          <w:p w14:paraId="15B4E6E2" w14:textId="77777777" w:rsidR="005F50A6" w:rsidRPr="0022635D" w:rsidRDefault="005F50A6" w:rsidP="004E284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(To be completed by the Department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ND verified by the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College)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</w:p>
        </w:tc>
      </w:tr>
      <w:tr w:rsidR="005F50A6" w:rsidRPr="0022635D" w14:paraId="048543F6" w14:textId="77777777" w:rsidTr="004E284C">
        <w:trPr>
          <w:trHeight w:val="283"/>
        </w:trPr>
        <w:tc>
          <w:tcPr>
            <w:tcW w:w="409" w:type="dxa"/>
            <w:shd w:val="clear" w:color="auto" w:fill="846A48"/>
          </w:tcPr>
          <w:p w14:paraId="174D83BC" w14:textId="77777777" w:rsidR="005F50A6" w:rsidRPr="0022635D" w:rsidRDefault="005F50A6" w:rsidP="004E284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8496" w:type="dxa"/>
            <w:shd w:val="clear" w:color="auto" w:fill="846A48"/>
          </w:tcPr>
          <w:p w14:paraId="13C3792C" w14:textId="77777777" w:rsidR="005F50A6" w:rsidRPr="005640FB" w:rsidRDefault="005F50A6" w:rsidP="004E284C">
            <w:pPr>
              <w:spacing w:before="40" w:after="40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5640FB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t>Has the College submitted a list of 12 external referees at the rank of Professor with geographical diversity?</w:t>
            </w:r>
          </w:p>
        </w:tc>
        <w:tc>
          <w:tcPr>
            <w:tcW w:w="990" w:type="dxa"/>
          </w:tcPr>
          <w:p w14:paraId="4D0C5776" w14:textId="77777777" w:rsidR="005F50A6" w:rsidRPr="0022635D" w:rsidRDefault="00023A3E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-1084214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0A6" w:rsidRPr="0022635D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5F50A6" w:rsidRPr="0022635D">
              <w:rPr>
                <w:rFonts w:ascii="Verdana" w:hAnsi="Verdana" w:cs="Calibri"/>
                <w:sz w:val="18"/>
                <w:szCs w:val="16"/>
              </w:rPr>
              <w:t xml:space="preserve"> Yes</w:t>
            </w:r>
          </w:p>
        </w:tc>
        <w:tc>
          <w:tcPr>
            <w:tcW w:w="900" w:type="dxa"/>
          </w:tcPr>
          <w:p w14:paraId="6D8438D5" w14:textId="77777777" w:rsidR="005F50A6" w:rsidRPr="0022635D" w:rsidRDefault="00023A3E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-156587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0A6" w:rsidRPr="0022635D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5F50A6" w:rsidRPr="0022635D">
              <w:rPr>
                <w:rFonts w:ascii="Verdana" w:hAnsi="Verdana" w:cs="Calibri"/>
                <w:sz w:val="18"/>
                <w:szCs w:val="16"/>
              </w:rPr>
              <w:t xml:space="preserve"> No</w:t>
            </w:r>
          </w:p>
        </w:tc>
      </w:tr>
      <w:tr w:rsidR="005F50A6" w:rsidRPr="0022635D" w14:paraId="18A2407B" w14:textId="77777777" w:rsidTr="004E284C">
        <w:trPr>
          <w:trHeight w:val="283"/>
        </w:trPr>
        <w:tc>
          <w:tcPr>
            <w:tcW w:w="409" w:type="dxa"/>
            <w:vMerge w:val="restart"/>
            <w:shd w:val="clear" w:color="auto" w:fill="846A48"/>
          </w:tcPr>
          <w:p w14:paraId="078CDC28" w14:textId="77777777" w:rsidR="005F50A6" w:rsidRPr="0022635D" w:rsidRDefault="005F50A6" w:rsidP="004E284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8496" w:type="dxa"/>
            <w:shd w:val="clear" w:color="auto" w:fill="846A48"/>
          </w:tcPr>
          <w:p w14:paraId="41E6AF51" w14:textId="77777777" w:rsidR="005F50A6" w:rsidRPr="00023A3E" w:rsidRDefault="005F50A6" w:rsidP="004E284C">
            <w:pPr>
              <w:spacing w:before="40" w:after="40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023A3E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Please confirm that each referee:</w:t>
            </w:r>
          </w:p>
        </w:tc>
        <w:tc>
          <w:tcPr>
            <w:tcW w:w="990" w:type="dxa"/>
          </w:tcPr>
          <w:p w14:paraId="49E08686" w14:textId="77777777" w:rsidR="005F50A6" w:rsidRPr="00023A3E" w:rsidRDefault="005F50A6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</w:p>
        </w:tc>
        <w:tc>
          <w:tcPr>
            <w:tcW w:w="900" w:type="dxa"/>
          </w:tcPr>
          <w:p w14:paraId="4595A330" w14:textId="77777777" w:rsidR="005F50A6" w:rsidRPr="00023A3E" w:rsidRDefault="005F50A6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</w:p>
        </w:tc>
      </w:tr>
      <w:tr w:rsidR="005F50A6" w:rsidRPr="0022635D" w14:paraId="1DEB2EFC" w14:textId="77777777" w:rsidTr="004E284C">
        <w:trPr>
          <w:trHeight w:val="229"/>
        </w:trPr>
        <w:tc>
          <w:tcPr>
            <w:tcW w:w="409" w:type="dxa"/>
            <w:vMerge/>
            <w:shd w:val="clear" w:color="auto" w:fill="846A48"/>
          </w:tcPr>
          <w:p w14:paraId="23907292" w14:textId="77777777" w:rsidR="005F50A6" w:rsidRPr="0022635D" w:rsidRDefault="005F50A6" w:rsidP="004E284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96" w:type="dxa"/>
            <w:shd w:val="clear" w:color="auto" w:fill="846A48"/>
          </w:tcPr>
          <w:p w14:paraId="7788143E" w14:textId="77777777" w:rsidR="005F50A6" w:rsidRPr="00023A3E" w:rsidRDefault="005F50A6" w:rsidP="004E284C">
            <w:pPr>
              <w:pStyle w:val="ListParagraph"/>
              <w:numPr>
                <w:ilvl w:val="0"/>
                <w:numId w:val="2"/>
              </w:numPr>
              <w:spacing w:before="0" w:beforeAutospacing="0" w:after="0" w:afterAutospacing="0"/>
              <w:ind w:left="463" w:hanging="270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023A3E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/>
              </w:rPr>
              <w:t>Possesses a PhD</w:t>
            </w:r>
          </w:p>
        </w:tc>
        <w:tc>
          <w:tcPr>
            <w:tcW w:w="990" w:type="dxa"/>
          </w:tcPr>
          <w:p w14:paraId="3A7D7A1F" w14:textId="77777777" w:rsidR="005F50A6" w:rsidRPr="00023A3E" w:rsidRDefault="00023A3E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2107462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0A6" w:rsidRPr="00023A3E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5F50A6" w:rsidRPr="00023A3E">
              <w:rPr>
                <w:rFonts w:ascii="Verdana" w:hAnsi="Verdana" w:cs="Calibri"/>
                <w:sz w:val="18"/>
                <w:szCs w:val="16"/>
              </w:rPr>
              <w:t xml:space="preserve"> Yes</w:t>
            </w:r>
          </w:p>
        </w:tc>
        <w:tc>
          <w:tcPr>
            <w:tcW w:w="900" w:type="dxa"/>
          </w:tcPr>
          <w:p w14:paraId="7AC2CACE" w14:textId="77777777" w:rsidR="005F50A6" w:rsidRPr="00023A3E" w:rsidRDefault="00023A3E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-1631551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0A6" w:rsidRPr="00023A3E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5F50A6" w:rsidRPr="00023A3E">
              <w:rPr>
                <w:rFonts w:ascii="Verdana" w:hAnsi="Verdana" w:cs="Calibri"/>
                <w:sz w:val="18"/>
                <w:szCs w:val="16"/>
              </w:rPr>
              <w:t xml:space="preserve"> No</w:t>
            </w:r>
          </w:p>
        </w:tc>
      </w:tr>
      <w:tr w:rsidR="005F50A6" w:rsidRPr="0022635D" w14:paraId="77B3358C" w14:textId="77777777" w:rsidTr="004E284C">
        <w:trPr>
          <w:trHeight w:val="283"/>
        </w:trPr>
        <w:tc>
          <w:tcPr>
            <w:tcW w:w="409" w:type="dxa"/>
            <w:vMerge/>
            <w:shd w:val="clear" w:color="auto" w:fill="846A48"/>
          </w:tcPr>
          <w:p w14:paraId="62762D9F" w14:textId="77777777" w:rsidR="005F50A6" w:rsidRPr="0022635D" w:rsidRDefault="005F50A6" w:rsidP="004E284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96" w:type="dxa"/>
            <w:shd w:val="clear" w:color="auto" w:fill="846A48"/>
          </w:tcPr>
          <w:p w14:paraId="6AC10FD1" w14:textId="77777777" w:rsidR="005F50A6" w:rsidRPr="00023A3E" w:rsidRDefault="005F50A6" w:rsidP="004E284C">
            <w:pPr>
              <w:pStyle w:val="ListParagraph"/>
              <w:numPr>
                <w:ilvl w:val="0"/>
                <w:numId w:val="2"/>
              </w:numPr>
              <w:spacing w:before="0" w:beforeAutospacing="0" w:after="0" w:afterAutospacing="0"/>
              <w:ind w:left="463" w:hanging="270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023A3E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/>
              </w:rPr>
              <w:t>Is very familiar with the applicant's research area</w:t>
            </w:r>
          </w:p>
        </w:tc>
        <w:tc>
          <w:tcPr>
            <w:tcW w:w="990" w:type="dxa"/>
          </w:tcPr>
          <w:p w14:paraId="0B88A3B7" w14:textId="77777777" w:rsidR="005F50A6" w:rsidRPr="00023A3E" w:rsidRDefault="00023A3E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46178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0A6" w:rsidRPr="00023A3E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5F50A6" w:rsidRPr="00023A3E">
              <w:rPr>
                <w:rFonts w:ascii="Verdana" w:hAnsi="Verdana" w:cs="Calibri"/>
                <w:sz w:val="18"/>
                <w:szCs w:val="16"/>
              </w:rPr>
              <w:t xml:space="preserve"> Yes</w:t>
            </w:r>
          </w:p>
        </w:tc>
        <w:tc>
          <w:tcPr>
            <w:tcW w:w="900" w:type="dxa"/>
          </w:tcPr>
          <w:p w14:paraId="13FD4E58" w14:textId="77777777" w:rsidR="005F50A6" w:rsidRPr="00023A3E" w:rsidRDefault="00023A3E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-1279338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0A6" w:rsidRPr="00023A3E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5F50A6" w:rsidRPr="00023A3E">
              <w:rPr>
                <w:rFonts w:ascii="Verdana" w:hAnsi="Verdana" w:cs="Calibri"/>
                <w:sz w:val="18"/>
                <w:szCs w:val="16"/>
              </w:rPr>
              <w:t xml:space="preserve"> No</w:t>
            </w:r>
          </w:p>
        </w:tc>
      </w:tr>
      <w:tr w:rsidR="005F50A6" w:rsidRPr="0022635D" w14:paraId="1BC6E4D1" w14:textId="77777777" w:rsidTr="004E284C">
        <w:trPr>
          <w:trHeight w:val="283"/>
        </w:trPr>
        <w:tc>
          <w:tcPr>
            <w:tcW w:w="409" w:type="dxa"/>
            <w:vMerge/>
            <w:shd w:val="clear" w:color="auto" w:fill="846A48"/>
          </w:tcPr>
          <w:p w14:paraId="311A22D0" w14:textId="77777777" w:rsidR="005F50A6" w:rsidRPr="0022635D" w:rsidRDefault="005F50A6" w:rsidP="004E284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96" w:type="dxa"/>
            <w:shd w:val="clear" w:color="auto" w:fill="846A48"/>
          </w:tcPr>
          <w:p w14:paraId="52B64F37" w14:textId="77777777" w:rsidR="005F50A6" w:rsidRPr="00023A3E" w:rsidRDefault="005F50A6" w:rsidP="004E284C">
            <w:pPr>
              <w:pStyle w:val="ListParagraph"/>
              <w:numPr>
                <w:ilvl w:val="0"/>
                <w:numId w:val="2"/>
              </w:numPr>
              <w:spacing w:before="0" w:beforeAutospacing="0" w:after="0" w:afterAutospacing="0"/>
              <w:ind w:left="463" w:hanging="270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023A3E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/>
              </w:rPr>
              <w:t xml:space="preserve"> Has no conflicts of interest</w:t>
            </w:r>
          </w:p>
        </w:tc>
        <w:tc>
          <w:tcPr>
            <w:tcW w:w="990" w:type="dxa"/>
          </w:tcPr>
          <w:p w14:paraId="3709E006" w14:textId="77777777" w:rsidR="005F50A6" w:rsidRPr="00023A3E" w:rsidRDefault="00023A3E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223813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0A6" w:rsidRPr="00023A3E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5F50A6" w:rsidRPr="00023A3E">
              <w:rPr>
                <w:rFonts w:ascii="Verdana" w:hAnsi="Verdana" w:cs="Calibri"/>
                <w:sz w:val="18"/>
                <w:szCs w:val="16"/>
              </w:rPr>
              <w:t xml:space="preserve"> Yes</w:t>
            </w:r>
          </w:p>
        </w:tc>
        <w:tc>
          <w:tcPr>
            <w:tcW w:w="900" w:type="dxa"/>
          </w:tcPr>
          <w:p w14:paraId="10E4275D" w14:textId="77777777" w:rsidR="005F50A6" w:rsidRPr="00023A3E" w:rsidRDefault="00023A3E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-1871286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0A6" w:rsidRPr="00023A3E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5F50A6" w:rsidRPr="00023A3E">
              <w:rPr>
                <w:rFonts w:ascii="Verdana" w:hAnsi="Verdana" w:cs="Calibri"/>
                <w:sz w:val="18"/>
                <w:szCs w:val="16"/>
              </w:rPr>
              <w:t xml:space="preserve"> No</w:t>
            </w:r>
          </w:p>
        </w:tc>
      </w:tr>
      <w:tr w:rsidR="005F50A6" w:rsidRPr="0022635D" w14:paraId="68A8C7DE" w14:textId="77777777" w:rsidTr="004E284C">
        <w:trPr>
          <w:trHeight w:val="283"/>
        </w:trPr>
        <w:tc>
          <w:tcPr>
            <w:tcW w:w="409" w:type="dxa"/>
            <w:vMerge/>
            <w:shd w:val="clear" w:color="auto" w:fill="846A48"/>
          </w:tcPr>
          <w:p w14:paraId="3844EB16" w14:textId="77777777" w:rsidR="005F50A6" w:rsidRPr="0022635D" w:rsidRDefault="005F50A6" w:rsidP="004E284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96" w:type="dxa"/>
            <w:shd w:val="clear" w:color="auto" w:fill="846A48"/>
          </w:tcPr>
          <w:p w14:paraId="46FB7792" w14:textId="77777777" w:rsidR="005F50A6" w:rsidRPr="00023A3E" w:rsidRDefault="005F50A6" w:rsidP="004E284C">
            <w:pPr>
              <w:pStyle w:val="ListParagraph"/>
              <w:numPr>
                <w:ilvl w:val="0"/>
                <w:numId w:val="2"/>
              </w:numPr>
              <w:spacing w:before="0" w:beforeAutospacing="0" w:after="0" w:afterAutospacing="0"/>
              <w:ind w:left="463" w:hanging="270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023A3E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/>
              </w:rPr>
              <w:t>Has biography and institutional contact information</w:t>
            </w:r>
          </w:p>
        </w:tc>
        <w:tc>
          <w:tcPr>
            <w:tcW w:w="990" w:type="dxa"/>
          </w:tcPr>
          <w:p w14:paraId="3826E7F1" w14:textId="77777777" w:rsidR="005F50A6" w:rsidRPr="00023A3E" w:rsidRDefault="00023A3E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1497077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0A6" w:rsidRPr="00023A3E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5F50A6" w:rsidRPr="00023A3E">
              <w:rPr>
                <w:rFonts w:ascii="Verdana" w:hAnsi="Verdana" w:cs="Calibri"/>
                <w:sz w:val="18"/>
                <w:szCs w:val="16"/>
              </w:rPr>
              <w:t xml:space="preserve"> Yes</w:t>
            </w:r>
          </w:p>
        </w:tc>
        <w:tc>
          <w:tcPr>
            <w:tcW w:w="900" w:type="dxa"/>
          </w:tcPr>
          <w:p w14:paraId="479CE277" w14:textId="77777777" w:rsidR="005F50A6" w:rsidRPr="00023A3E" w:rsidRDefault="00023A3E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-38828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0A6" w:rsidRPr="00023A3E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5F50A6" w:rsidRPr="00023A3E">
              <w:rPr>
                <w:rFonts w:ascii="Verdana" w:hAnsi="Verdana" w:cs="Calibri"/>
                <w:sz w:val="18"/>
                <w:szCs w:val="16"/>
              </w:rPr>
              <w:t xml:space="preserve"> No</w:t>
            </w:r>
          </w:p>
        </w:tc>
      </w:tr>
      <w:tr w:rsidR="005F50A6" w:rsidRPr="0022635D" w14:paraId="6B1F242A" w14:textId="77777777" w:rsidTr="004E284C">
        <w:trPr>
          <w:trHeight w:val="283"/>
        </w:trPr>
        <w:tc>
          <w:tcPr>
            <w:tcW w:w="409" w:type="dxa"/>
            <w:vMerge/>
            <w:shd w:val="clear" w:color="auto" w:fill="846A48"/>
          </w:tcPr>
          <w:p w14:paraId="2E088B48" w14:textId="77777777" w:rsidR="005F50A6" w:rsidRPr="0022635D" w:rsidRDefault="005F50A6" w:rsidP="004E284C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496" w:type="dxa"/>
            <w:shd w:val="clear" w:color="auto" w:fill="846A48"/>
          </w:tcPr>
          <w:p w14:paraId="18D417C2" w14:textId="77777777" w:rsidR="005F50A6" w:rsidRPr="00023A3E" w:rsidRDefault="005F50A6" w:rsidP="004E284C">
            <w:pPr>
              <w:pStyle w:val="Default"/>
              <w:numPr>
                <w:ilvl w:val="0"/>
                <w:numId w:val="2"/>
              </w:numPr>
              <w:adjustRightInd/>
              <w:ind w:left="463" w:hanging="270"/>
              <w:jc w:val="both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 w:eastAsia="en-GB"/>
              </w:rPr>
            </w:pPr>
            <w:r w:rsidRPr="00023A3E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GB" w:eastAsia="en-GB"/>
              </w:rPr>
              <w:t>In case of applicant papers written in different languages, did the college doublecheck that the proposed external referees are bilingual (publishing in both languages)</w:t>
            </w:r>
          </w:p>
        </w:tc>
        <w:tc>
          <w:tcPr>
            <w:tcW w:w="990" w:type="dxa"/>
          </w:tcPr>
          <w:p w14:paraId="1BA035B6" w14:textId="77777777" w:rsidR="005F50A6" w:rsidRPr="00023A3E" w:rsidRDefault="00023A3E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-1575652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0A6" w:rsidRPr="00023A3E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5F50A6" w:rsidRPr="00023A3E">
              <w:rPr>
                <w:rFonts w:ascii="Verdana" w:hAnsi="Verdana" w:cs="Calibri"/>
                <w:sz w:val="18"/>
                <w:szCs w:val="16"/>
              </w:rPr>
              <w:t xml:space="preserve"> Yes</w:t>
            </w:r>
          </w:p>
        </w:tc>
        <w:tc>
          <w:tcPr>
            <w:tcW w:w="900" w:type="dxa"/>
          </w:tcPr>
          <w:p w14:paraId="6C393E7D" w14:textId="77777777" w:rsidR="005F50A6" w:rsidRPr="00023A3E" w:rsidRDefault="00023A3E" w:rsidP="004E284C">
            <w:pPr>
              <w:spacing w:before="40" w:after="40"/>
              <w:rPr>
                <w:rFonts w:ascii="Verdana" w:hAnsi="Verdana" w:cs="Calibri"/>
                <w:sz w:val="18"/>
                <w:szCs w:val="16"/>
              </w:rPr>
            </w:pPr>
            <w:sdt>
              <w:sdtPr>
                <w:rPr>
                  <w:rFonts w:ascii="Verdana" w:hAnsi="Verdana" w:cs="Calibri"/>
                  <w:sz w:val="18"/>
                  <w:szCs w:val="16"/>
                </w:rPr>
                <w:id w:val="1235972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0A6" w:rsidRPr="00023A3E">
                  <w:rPr>
                    <w:rFonts w:ascii="Segoe UI Symbol" w:hAnsi="Segoe UI Symbol" w:cs="Segoe UI Symbol"/>
                    <w:sz w:val="18"/>
                    <w:szCs w:val="16"/>
                  </w:rPr>
                  <w:t>☐</w:t>
                </w:r>
              </w:sdtContent>
            </w:sdt>
            <w:r w:rsidR="005F50A6" w:rsidRPr="00023A3E">
              <w:rPr>
                <w:rFonts w:ascii="Verdana" w:hAnsi="Verdana" w:cs="Calibri"/>
                <w:sz w:val="18"/>
                <w:szCs w:val="16"/>
              </w:rPr>
              <w:t xml:space="preserve"> No</w:t>
            </w:r>
          </w:p>
        </w:tc>
      </w:tr>
    </w:tbl>
    <w:p w14:paraId="0533DD52" w14:textId="77777777" w:rsidR="005F50A6" w:rsidRDefault="005F50A6" w:rsidP="006F7FC5"/>
    <w:p w14:paraId="36FEEC0E" w14:textId="77777777" w:rsidR="00822807" w:rsidRPr="006F7FC5" w:rsidRDefault="00822807" w:rsidP="006F7FC5"/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3084"/>
        <w:gridCol w:w="7290"/>
      </w:tblGrid>
      <w:tr w:rsidR="006F7FC5" w:rsidRPr="006F7FC5" w14:paraId="311198CE" w14:textId="77777777" w:rsidTr="009E6C52">
        <w:trPr>
          <w:trHeight w:val="578"/>
        </w:trPr>
        <w:tc>
          <w:tcPr>
            <w:tcW w:w="10795" w:type="dxa"/>
            <w:gridSpan w:val="3"/>
            <w:shd w:val="clear" w:color="auto" w:fill="4A442A"/>
          </w:tcPr>
          <w:p w14:paraId="516F2CAC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/>
                <w:sz w:val="18"/>
                <w:szCs w:val="24"/>
              </w:rPr>
              <w:br w:type="page"/>
            </w: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omments</w:t>
            </w:r>
          </w:p>
        </w:tc>
      </w:tr>
      <w:tr w:rsidR="006F7FC5" w:rsidRPr="006F7FC5" w14:paraId="09F2C91F" w14:textId="77777777" w:rsidTr="009E6C52">
        <w:trPr>
          <w:trHeight w:val="578"/>
        </w:trPr>
        <w:tc>
          <w:tcPr>
            <w:tcW w:w="421" w:type="dxa"/>
            <w:shd w:val="clear" w:color="auto" w:fill="846A48"/>
          </w:tcPr>
          <w:p w14:paraId="0B1FD3E8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3084" w:type="dxa"/>
            <w:shd w:val="clear" w:color="auto" w:fill="846A48"/>
          </w:tcPr>
          <w:p w14:paraId="5F11202E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pplicant </w:t>
            </w:r>
          </w:p>
        </w:tc>
        <w:tc>
          <w:tcPr>
            <w:tcW w:w="7290" w:type="dxa"/>
          </w:tcPr>
          <w:p w14:paraId="2F0C67B1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6F7FC5" w:rsidRPr="006F7FC5" w14:paraId="12D0EC21" w14:textId="77777777" w:rsidTr="009E6C52">
        <w:trPr>
          <w:trHeight w:val="578"/>
        </w:trPr>
        <w:tc>
          <w:tcPr>
            <w:tcW w:w="421" w:type="dxa"/>
            <w:shd w:val="clear" w:color="auto" w:fill="846A48"/>
          </w:tcPr>
          <w:p w14:paraId="421A593E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3084" w:type="dxa"/>
            <w:shd w:val="clear" w:color="auto" w:fill="846A48"/>
          </w:tcPr>
          <w:p w14:paraId="07DE7518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Head of Department</w:t>
            </w:r>
          </w:p>
        </w:tc>
        <w:tc>
          <w:tcPr>
            <w:tcW w:w="7290" w:type="dxa"/>
          </w:tcPr>
          <w:p w14:paraId="7C3EDDD3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  <w:tr w:rsidR="006F7FC5" w:rsidRPr="006F7FC5" w14:paraId="74E06943" w14:textId="77777777" w:rsidTr="009E6C52">
        <w:trPr>
          <w:trHeight w:val="578"/>
        </w:trPr>
        <w:tc>
          <w:tcPr>
            <w:tcW w:w="421" w:type="dxa"/>
            <w:shd w:val="clear" w:color="auto" w:fill="846A48"/>
          </w:tcPr>
          <w:p w14:paraId="73FF66DB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3084" w:type="dxa"/>
            <w:shd w:val="clear" w:color="auto" w:fill="846A48"/>
          </w:tcPr>
          <w:p w14:paraId="2819DA98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6F7FC5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</w:t>
            </w:r>
          </w:p>
        </w:tc>
        <w:tc>
          <w:tcPr>
            <w:tcW w:w="7290" w:type="dxa"/>
          </w:tcPr>
          <w:p w14:paraId="02E3B697" w14:textId="77777777" w:rsidR="006F7FC5" w:rsidRPr="006F7FC5" w:rsidRDefault="006F7FC5" w:rsidP="006F7FC5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781E19CB" w14:textId="77777777" w:rsidR="005D199D" w:rsidRDefault="005D199D" w:rsidP="00822807"/>
    <w:sectPr w:rsidR="005D199D" w:rsidSect="00EF55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A7DB7C" w14:textId="77777777" w:rsidR="00CC476A" w:rsidRDefault="00CC476A" w:rsidP="006F7FC5">
      <w:pPr>
        <w:spacing w:after="0" w:line="240" w:lineRule="auto"/>
      </w:pPr>
      <w:r>
        <w:separator/>
      </w:r>
    </w:p>
  </w:endnote>
  <w:endnote w:type="continuationSeparator" w:id="0">
    <w:p w14:paraId="6D73131B" w14:textId="77777777" w:rsidR="00CC476A" w:rsidRDefault="00CC476A" w:rsidP="006F7F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BC3B7D" w14:textId="77777777" w:rsidR="00023A3E" w:rsidRDefault="00023A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39D1A3" w14:textId="422A4AC4" w:rsidR="00D12B9E" w:rsidRPr="00752060" w:rsidRDefault="00023A3E" w:rsidP="00752060">
    <w:pPr>
      <w:pBdr>
        <w:top w:val="single" w:sz="6" w:space="6" w:color="auto"/>
      </w:pBdr>
      <w:tabs>
        <w:tab w:val="center" w:pos="5220"/>
        <w:tab w:val="right" w:pos="10440"/>
      </w:tabs>
      <w:rPr>
        <w:rFonts w:ascii="Verdana" w:hAnsi="Verdana"/>
        <w:sz w:val="14"/>
        <w:szCs w:val="28"/>
        <w:lang w:eastAsia="en-GB"/>
      </w:rPr>
    </w:pPr>
    <w:r w:rsidRPr="00023A3E">
      <w:rPr>
        <w:rFonts w:ascii="Verdana" w:hAnsi="Verdana"/>
        <w:sz w:val="14"/>
        <w:szCs w:val="28"/>
        <w:lang w:eastAsia="en-GB"/>
      </w:rPr>
      <w:t>QU HEALTH ACADEMIC PROMOTION VERIFICATION CHECKLIST “Professor”</w:t>
    </w:r>
    <w:r>
      <w:rPr>
        <w:rFonts w:ascii="Verdana" w:hAnsi="Verdana"/>
        <w:sz w:val="14"/>
        <w:szCs w:val="28"/>
        <w:lang w:eastAsia="en-GB"/>
      </w:rPr>
      <w:t xml:space="preserve"> Fall 2024</w:t>
    </w:r>
    <w:r w:rsidRPr="00752060">
      <w:rPr>
        <w:rFonts w:ascii="Verdana" w:hAnsi="Verdana"/>
        <w:sz w:val="14"/>
        <w:szCs w:val="28"/>
        <w:lang w:eastAsia="en-GB"/>
      </w:rPr>
      <w:tab/>
    </w:r>
    <w:r w:rsidRPr="00752060">
      <w:rPr>
        <w:rFonts w:ascii="Verdana" w:hAnsi="Verdana"/>
        <w:szCs w:val="28"/>
        <w:lang w:eastAsia="en-GB"/>
      </w:rPr>
      <w:t xml:space="preserve">Page </w:t>
    </w:r>
    <w:r w:rsidRPr="00752060">
      <w:rPr>
        <w:rFonts w:ascii="Verdana" w:hAnsi="Verdana"/>
        <w:szCs w:val="28"/>
        <w:lang w:eastAsia="en-GB"/>
      </w:rPr>
      <w:fldChar w:fldCharType="begin"/>
    </w:r>
    <w:r w:rsidRPr="00752060">
      <w:rPr>
        <w:rFonts w:ascii="Verdana" w:hAnsi="Verdana"/>
        <w:szCs w:val="28"/>
        <w:lang w:eastAsia="en-GB"/>
      </w:rPr>
      <w:instrText xml:space="preserve"> PAGE </w:instrText>
    </w:r>
    <w:r w:rsidRPr="00752060">
      <w:rPr>
        <w:rFonts w:ascii="Verdana" w:hAnsi="Verdana"/>
        <w:szCs w:val="28"/>
        <w:lang w:eastAsia="en-GB"/>
      </w:rPr>
      <w:fldChar w:fldCharType="separate"/>
    </w:r>
    <w:r>
      <w:rPr>
        <w:rFonts w:ascii="Verdana" w:hAnsi="Verdana"/>
        <w:noProof/>
        <w:szCs w:val="28"/>
        <w:lang w:eastAsia="en-GB"/>
      </w:rPr>
      <w:t>4</w:t>
    </w:r>
    <w:r w:rsidRPr="00752060">
      <w:rPr>
        <w:rFonts w:ascii="Verdana" w:hAnsi="Verdana"/>
        <w:szCs w:val="28"/>
        <w:lang w:eastAsia="en-GB"/>
      </w:rPr>
      <w:fldChar w:fldCharType="end"/>
    </w:r>
    <w:r w:rsidRPr="00752060">
      <w:rPr>
        <w:rFonts w:ascii="Verdana" w:hAnsi="Verdana"/>
        <w:szCs w:val="28"/>
        <w:lang w:eastAsia="en-GB"/>
      </w:rPr>
      <w:t xml:space="preserve"> of </w:t>
    </w:r>
    <w:r w:rsidRPr="00752060">
      <w:rPr>
        <w:rFonts w:ascii="Verdana" w:hAnsi="Verdana"/>
        <w:szCs w:val="28"/>
        <w:lang w:eastAsia="en-GB"/>
      </w:rPr>
      <w:fldChar w:fldCharType="begin"/>
    </w:r>
    <w:r w:rsidRPr="00752060">
      <w:rPr>
        <w:rFonts w:ascii="Verdana" w:hAnsi="Verdana"/>
        <w:szCs w:val="28"/>
        <w:lang w:eastAsia="en-GB"/>
      </w:rPr>
      <w:instrText xml:space="preserve"> NUMPAGES </w:instrText>
    </w:r>
    <w:r w:rsidRPr="00752060">
      <w:rPr>
        <w:rFonts w:ascii="Verdana" w:hAnsi="Verdana"/>
        <w:szCs w:val="28"/>
        <w:lang w:eastAsia="en-GB"/>
      </w:rPr>
      <w:fldChar w:fldCharType="separate"/>
    </w:r>
    <w:r>
      <w:rPr>
        <w:rFonts w:ascii="Verdana" w:hAnsi="Verdana"/>
        <w:noProof/>
        <w:szCs w:val="28"/>
        <w:lang w:eastAsia="en-GB"/>
      </w:rPr>
      <w:t>4</w:t>
    </w:r>
    <w:r w:rsidRPr="00752060">
      <w:rPr>
        <w:rFonts w:ascii="Verdana" w:hAnsi="Verdana"/>
        <w:szCs w:val="28"/>
        <w:lang w:eastAsia="en-GB"/>
      </w:rPr>
      <w:fldChar w:fldCharType="end"/>
    </w:r>
    <w:r>
      <w:rPr>
        <w:rFonts w:ascii="Verdana" w:hAnsi="Verdana"/>
        <w:sz w:val="14"/>
        <w:szCs w:val="28"/>
        <w:lang w:eastAsia="en-GB"/>
      </w:rPr>
      <w:tab/>
    </w:r>
  </w:p>
  <w:p w14:paraId="712C213F" w14:textId="77777777" w:rsidR="00D12B9E" w:rsidRPr="00752060" w:rsidRDefault="00D12B9E" w:rsidP="005D05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3DD999" w14:textId="77777777" w:rsidR="00023A3E" w:rsidRDefault="00023A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1D76B0" w14:textId="77777777" w:rsidR="00CC476A" w:rsidRDefault="00CC476A" w:rsidP="006F7FC5">
      <w:pPr>
        <w:spacing w:after="0" w:line="240" w:lineRule="auto"/>
      </w:pPr>
      <w:r>
        <w:separator/>
      </w:r>
    </w:p>
  </w:footnote>
  <w:footnote w:type="continuationSeparator" w:id="0">
    <w:p w14:paraId="31A10247" w14:textId="77777777" w:rsidR="00CC476A" w:rsidRDefault="00CC476A" w:rsidP="006F7FC5">
      <w:pPr>
        <w:spacing w:after="0" w:line="240" w:lineRule="auto"/>
      </w:pPr>
      <w:r>
        <w:continuationSeparator/>
      </w:r>
    </w:p>
  </w:footnote>
  <w:footnote w:id="1">
    <w:p w14:paraId="631D09E0" w14:textId="3ED2E7FF" w:rsidR="006F7FC5" w:rsidRPr="005615AE" w:rsidRDefault="006F7FC5" w:rsidP="006F7FC5">
      <w:pPr>
        <w:pStyle w:val="FootnoteText"/>
        <w:rPr>
          <w:rFonts w:ascii="Verdana" w:hAnsi="Verdana"/>
          <w:sz w:val="16"/>
          <w:szCs w:val="16"/>
        </w:rPr>
      </w:pPr>
      <w:r w:rsidRPr="00330805">
        <w:rPr>
          <w:rStyle w:val="FootnoteReference"/>
        </w:rPr>
        <w:footnoteRef/>
      </w:r>
      <w:r w:rsidRPr="00330805">
        <w:t xml:space="preserve"> </w:t>
      </w:r>
      <w:r w:rsidR="005B637B" w:rsidRPr="00330805">
        <w:rPr>
          <w:rFonts w:ascii="Verdana" w:hAnsi="Verdana"/>
          <w:b/>
          <w:bCs/>
          <w:sz w:val="16"/>
          <w:szCs w:val="16"/>
        </w:rPr>
        <w:t xml:space="preserve">A maximum of TWO </w:t>
      </w:r>
      <w:r w:rsidR="005B637B" w:rsidRPr="00330805">
        <w:rPr>
          <w:rFonts w:ascii="Verdana" w:hAnsi="Verdana"/>
          <w:sz w:val="16"/>
          <w:szCs w:val="16"/>
        </w:rPr>
        <w:t>peer-reviewed articles must have been Accepted for publication. The rest must be fully published</w:t>
      </w:r>
      <w:r w:rsidRPr="00330805">
        <w:rPr>
          <w:rFonts w:ascii="Verdana" w:hAnsi="Verdana"/>
          <w:sz w:val="16"/>
          <w:szCs w:val="16"/>
        </w:rPr>
        <w:t>.</w:t>
      </w:r>
    </w:p>
  </w:footnote>
  <w:footnote w:id="2">
    <w:p w14:paraId="6C10C843" w14:textId="77777777" w:rsidR="006F7FC5" w:rsidRPr="00AB00D6" w:rsidRDefault="006F7FC5" w:rsidP="006F7FC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D7943">
        <w:rPr>
          <w:rFonts w:ascii="Verdana" w:hAnsi="Verdana"/>
          <w:sz w:val="16"/>
          <w:szCs w:val="16"/>
        </w:rPr>
        <w:t xml:space="preserve">Or the </w:t>
      </w:r>
      <w:r w:rsidRPr="000D7943">
        <w:rPr>
          <w:rFonts w:ascii="Verdana" w:hAnsi="Verdana"/>
          <w:b/>
          <w:bCs/>
          <w:sz w:val="16"/>
          <w:szCs w:val="16"/>
        </w:rPr>
        <w:t xml:space="preserve">primary </w:t>
      </w:r>
      <w:r w:rsidRPr="000D7943">
        <w:rPr>
          <w:rFonts w:ascii="Verdana" w:hAnsi="Verdana"/>
          <w:sz w:val="16"/>
          <w:szCs w:val="16"/>
        </w:rPr>
        <w:t>affiliation if the peer-reviewed article(s) were published during the first 6 months after joining QU.</w:t>
      </w:r>
    </w:p>
  </w:footnote>
  <w:footnote w:id="3">
    <w:p w14:paraId="5ADFB623" w14:textId="77777777" w:rsidR="006F7FC5" w:rsidRDefault="006F7FC5" w:rsidP="006F7FC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B703F">
        <w:rPr>
          <w:rFonts w:ascii="Verdana" w:hAnsi="Verdana"/>
          <w:sz w:val="16"/>
          <w:szCs w:val="16"/>
        </w:rPr>
        <w:t xml:space="preserve">Papers </w:t>
      </w:r>
      <w:r w:rsidRPr="006B703F">
        <w:rPr>
          <w:rFonts w:ascii="Verdana" w:hAnsi="Verdana"/>
          <w:b/>
          <w:bCs/>
          <w:sz w:val="16"/>
          <w:szCs w:val="16"/>
        </w:rPr>
        <w:t>must not</w:t>
      </w:r>
      <w:r w:rsidRPr="006B703F">
        <w:rPr>
          <w:rFonts w:ascii="Verdana" w:hAnsi="Verdana"/>
          <w:sz w:val="16"/>
          <w:szCs w:val="16"/>
        </w:rPr>
        <w:t xml:space="preserve"> have been used for previous promotion and the acceptance and publication of all papers </w:t>
      </w:r>
      <w:r w:rsidRPr="006B703F">
        <w:rPr>
          <w:rFonts w:ascii="Verdana" w:hAnsi="Verdana"/>
          <w:b/>
          <w:bCs/>
          <w:sz w:val="16"/>
          <w:szCs w:val="16"/>
        </w:rPr>
        <w:t xml:space="preserve">must be </w:t>
      </w:r>
      <w:r>
        <w:rPr>
          <w:rFonts w:ascii="Verdana" w:hAnsi="Verdana"/>
          <w:b/>
          <w:bCs/>
          <w:sz w:val="16"/>
          <w:szCs w:val="16"/>
        </w:rPr>
        <w:t>AFTER</w:t>
      </w:r>
      <w:r w:rsidRPr="006B703F">
        <w:rPr>
          <w:rFonts w:ascii="Verdana" w:hAnsi="Verdana"/>
          <w:b/>
          <w:bCs/>
          <w:sz w:val="16"/>
          <w:szCs w:val="16"/>
        </w:rPr>
        <w:t xml:space="preserve"> the previous promotion</w:t>
      </w:r>
      <w:r>
        <w:rPr>
          <w:rFonts w:ascii="Verdana" w:hAnsi="Verdana"/>
          <w:b/>
          <w:bCs/>
          <w:sz w:val="16"/>
          <w:szCs w:val="16"/>
        </w:rPr>
        <w:t>.</w:t>
      </w:r>
    </w:p>
  </w:footnote>
  <w:footnote w:id="4">
    <w:p w14:paraId="535B4A09" w14:textId="7EA13A6A" w:rsidR="006F7FC5" w:rsidRDefault="006F7FC5" w:rsidP="006F7FC5">
      <w:pPr>
        <w:pStyle w:val="FootnoteText"/>
      </w:pPr>
      <w:r w:rsidRPr="00330805">
        <w:rPr>
          <w:rStyle w:val="FootnoteReference"/>
        </w:rPr>
        <w:footnoteRef/>
      </w:r>
      <w:r w:rsidRPr="00330805">
        <w:t xml:space="preserve"> </w:t>
      </w:r>
      <w:r w:rsidRPr="00330805">
        <w:rPr>
          <w:rFonts w:ascii="Verdana" w:hAnsi="Verdana"/>
          <w:sz w:val="16"/>
          <w:szCs w:val="16"/>
        </w:rPr>
        <w:t xml:space="preserve">Senior author is defined as </w:t>
      </w:r>
      <w:r w:rsidRPr="00330805">
        <w:rPr>
          <w:rFonts w:ascii="Verdana" w:hAnsi="Verdana"/>
          <w:b/>
          <w:bCs/>
          <w:sz w:val="16"/>
          <w:szCs w:val="16"/>
        </w:rPr>
        <w:t xml:space="preserve">FIRST </w:t>
      </w:r>
      <w:r w:rsidRPr="00330805">
        <w:rPr>
          <w:rFonts w:ascii="Verdana" w:hAnsi="Verdana"/>
          <w:sz w:val="16"/>
          <w:szCs w:val="16"/>
        </w:rPr>
        <w:t xml:space="preserve">author or </w:t>
      </w:r>
      <w:r w:rsidRPr="00330805">
        <w:rPr>
          <w:rFonts w:ascii="Verdana" w:hAnsi="Verdana"/>
          <w:b/>
          <w:bCs/>
          <w:sz w:val="16"/>
          <w:szCs w:val="16"/>
        </w:rPr>
        <w:t xml:space="preserve">CORRESPONDING </w:t>
      </w:r>
      <w:r w:rsidRPr="00330805">
        <w:rPr>
          <w:rFonts w:ascii="Verdana" w:hAnsi="Verdana"/>
          <w:sz w:val="16"/>
          <w:szCs w:val="16"/>
        </w:rPr>
        <w:t>author</w:t>
      </w:r>
      <w:r w:rsidR="005B637B" w:rsidRPr="00330805">
        <w:rPr>
          <w:rFonts w:ascii="Verdana" w:hAnsi="Verdana"/>
          <w:sz w:val="16"/>
          <w:szCs w:val="16"/>
        </w:rPr>
        <w:t xml:space="preserve"> with highest contribution</w:t>
      </w:r>
      <w:r w:rsidRPr="00330805">
        <w:rPr>
          <w:rFonts w:ascii="Verdana" w:hAnsi="Verdana"/>
          <w:sz w:val="16"/>
          <w:szCs w:val="16"/>
        </w:rPr>
        <w:t xml:space="preserve">. For more information, please refer to </w:t>
      </w:r>
      <w:hyperlink r:id="rId1" w:history="1">
        <w:r w:rsidRPr="00330805">
          <w:rPr>
            <w:rStyle w:val="Hyperlink"/>
            <w:rFonts w:ascii="Verdana" w:hAnsi="Verdana"/>
            <w:sz w:val="16"/>
            <w:szCs w:val="16"/>
          </w:rPr>
          <w:t>QU Health promotion policy</w:t>
        </w:r>
      </w:hyperlink>
      <w:r w:rsidRPr="00330805">
        <w:rPr>
          <w:rFonts w:ascii="Verdana" w:hAnsi="Verdana"/>
          <w:sz w:val="16"/>
          <w:szCs w:val="16"/>
        </w:rPr>
        <w:t>.</w:t>
      </w:r>
    </w:p>
  </w:footnote>
  <w:footnote w:id="5">
    <w:p w14:paraId="703415A1" w14:textId="77777777" w:rsidR="006F7FC5" w:rsidRDefault="006F7FC5" w:rsidP="006F7FC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50F23">
        <w:rPr>
          <w:rFonts w:ascii="Verdana" w:hAnsi="Verdana"/>
          <w:sz w:val="16"/>
          <w:szCs w:val="16"/>
        </w:rPr>
        <w:t xml:space="preserve">For papers published in </w:t>
      </w:r>
      <w:r w:rsidRPr="00A50F23">
        <w:rPr>
          <w:rFonts w:ascii="Verdana" w:hAnsi="Verdana"/>
          <w:b/>
          <w:bCs/>
          <w:sz w:val="16"/>
          <w:szCs w:val="16"/>
        </w:rPr>
        <w:t>Q3/Q4</w:t>
      </w:r>
      <w:r w:rsidRPr="00A50F23">
        <w:rPr>
          <w:rFonts w:ascii="Verdana" w:hAnsi="Verdana"/>
          <w:sz w:val="16"/>
          <w:szCs w:val="16"/>
        </w:rPr>
        <w:t xml:space="preserve"> journals, the acceptance rate expected is</w:t>
      </w:r>
      <w:r>
        <w:rPr>
          <w:rFonts w:ascii="Verdana" w:hAnsi="Verdana"/>
          <w:sz w:val="16"/>
          <w:szCs w:val="16"/>
        </w:rPr>
        <w:t xml:space="preserve"> </w:t>
      </w:r>
      <w:r w:rsidRPr="00A50F23">
        <w:rPr>
          <w:rFonts w:ascii="Verdana" w:hAnsi="Verdana"/>
          <w:b/>
          <w:bCs/>
          <w:sz w:val="16"/>
          <w:szCs w:val="16"/>
        </w:rPr>
        <w:t>not to exceed 30%</w:t>
      </w:r>
      <w:r>
        <w:rPr>
          <w:rFonts w:ascii="Verdana" w:hAnsi="Verdana"/>
          <w:b/>
          <w:bCs/>
          <w:sz w:val="16"/>
          <w:szCs w:val="16"/>
        </w:rPr>
        <w:t>.</w:t>
      </w:r>
    </w:p>
  </w:footnote>
  <w:footnote w:id="6">
    <w:p w14:paraId="192EC3F1" w14:textId="77777777" w:rsidR="006F7FC5" w:rsidRDefault="006F7FC5" w:rsidP="006F7FC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In case of a high impact, high quality specialized and limited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volume of journals in the field, an adjudication process by the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romotion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committees will be conducted to advise on the acceptability of additional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 xml:space="preserve">publications. </w:t>
      </w:r>
      <w:r w:rsidRPr="00C64E81">
        <w:rPr>
          <w:rFonts w:ascii="Verdana" w:hAnsi="Verdana" w:cs="ArialMT"/>
          <w:b/>
          <w:bCs/>
          <w:sz w:val="16"/>
          <w:szCs w:val="16"/>
          <w:lang w:val="en-GB"/>
        </w:rPr>
        <w:t xml:space="preserve">No less than </w:t>
      </w:r>
      <w:r>
        <w:rPr>
          <w:rFonts w:ascii="Verdana" w:hAnsi="Verdana" w:cs="ArialMT"/>
          <w:b/>
          <w:bCs/>
          <w:sz w:val="16"/>
          <w:szCs w:val="16"/>
          <w:lang w:val="en-GB"/>
        </w:rPr>
        <w:t>TWO</w:t>
      </w:r>
      <w:r w:rsidRPr="00C64E81">
        <w:rPr>
          <w:rFonts w:ascii="Verdana" w:hAnsi="Verdana" w:cs="ArialMT"/>
          <w:sz w:val="16"/>
          <w:szCs w:val="16"/>
          <w:lang w:val="en-GB"/>
        </w:rPr>
        <w:t xml:space="preserve"> different journals will be accepted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7">
    <w:p w14:paraId="321FB12B" w14:textId="77777777" w:rsidR="006F7FC5" w:rsidRDefault="006F7FC5" w:rsidP="006F7FC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B6816">
        <w:rPr>
          <w:rFonts w:ascii="Verdana" w:hAnsi="Verdana"/>
          <w:sz w:val="16"/>
          <w:szCs w:val="16"/>
        </w:rPr>
        <w:t xml:space="preserve">These include systematic reviews </w:t>
      </w:r>
      <w:r w:rsidRPr="00EB6816">
        <w:rPr>
          <w:rFonts w:ascii="Verdana" w:hAnsi="Verdana"/>
          <w:b/>
          <w:bCs/>
          <w:sz w:val="16"/>
          <w:szCs w:val="16"/>
        </w:rPr>
        <w:t>without</w:t>
      </w:r>
      <w:r w:rsidRPr="00EB6816">
        <w:rPr>
          <w:rFonts w:ascii="Verdana" w:hAnsi="Verdana"/>
          <w:sz w:val="16"/>
          <w:szCs w:val="16"/>
        </w:rPr>
        <w:t xml:space="preserve"> meta-analysis/synthesis</w:t>
      </w:r>
      <w:r>
        <w:t>.</w:t>
      </w:r>
    </w:p>
  </w:footnote>
  <w:footnote w:id="8">
    <w:p w14:paraId="04DC9671" w14:textId="77777777" w:rsidR="005B637B" w:rsidRDefault="005B637B" w:rsidP="006F7FC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0030071E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9">
    <w:p w14:paraId="1D841C09" w14:textId="77777777" w:rsidR="006F7FC5" w:rsidRDefault="006F7FC5" w:rsidP="006F7FC5">
      <w:pPr>
        <w:pStyle w:val="FootnoteText"/>
      </w:pPr>
      <w:r>
        <w:rPr>
          <w:rStyle w:val="FootnoteReference"/>
        </w:rPr>
        <w:footnoteRef/>
      </w:r>
      <w:r>
        <w:t xml:space="preserve"> With </w:t>
      </w:r>
      <w:r>
        <w:rPr>
          <w:rFonts w:ascii="Verdana" w:hAnsi="Verdana"/>
          <w:sz w:val="16"/>
          <w:szCs w:val="16"/>
        </w:rPr>
        <w:t>f</w:t>
      </w:r>
      <w:r w:rsidRPr="005A469F">
        <w:rPr>
          <w:rFonts w:ascii="Verdana" w:hAnsi="Verdana"/>
          <w:sz w:val="16"/>
          <w:szCs w:val="16"/>
        </w:rPr>
        <w:t xml:space="preserve">ees for publication </w:t>
      </w:r>
      <w:r>
        <w:rPr>
          <w:rFonts w:ascii="Verdana" w:hAnsi="Verdana"/>
          <w:sz w:val="16"/>
          <w:szCs w:val="16"/>
        </w:rPr>
        <w:t xml:space="preserve">paid </w:t>
      </w:r>
      <w:r w:rsidRPr="00D726C4">
        <w:rPr>
          <w:rFonts w:ascii="Verdana" w:hAnsi="Verdana"/>
          <w:b/>
          <w:bCs/>
          <w:sz w:val="16"/>
          <w:szCs w:val="16"/>
        </w:rPr>
        <w:t>after</w:t>
      </w:r>
      <w:r w:rsidRPr="005A469F">
        <w:rPr>
          <w:rFonts w:ascii="Verdana" w:hAnsi="Verdana"/>
          <w:sz w:val="16"/>
          <w:szCs w:val="16"/>
        </w:rPr>
        <w:t xml:space="preserve"> peer review and acceptance</w:t>
      </w:r>
      <w:r>
        <w:t xml:space="preserve">.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>case of a high impact, high quality, reputable Q1 journals, additional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 Hybrid journals are acceptable.</w:t>
      </w:r>
    </w:p>
  </w:footnote>
  <w:footnote w:id="10">
    <w:p w14:paraId="70343479" w14:textId="77777777" w:rsidR="00BA6BFC" w:rsidRPr="005D0589" w:rsidRDefault="00BA6BFC" w:rsidP="006F7FC5">
      <w:pPr>
        <w:pStyle w:val="FootnoteText"/>
        <w:rPr>
          <w:rStyle w:val="FooterChar"/>
        </w:rPr>
      </w:pPr>
      <w:r>
        <w:rPr>
          <w:rStyle w:val="FootnoteReference"/>
        </w:rPr>
        <w:footnoteRef/>
      </w:r>
      <w:r>
        <w:t xml:space="preserve"> </w:t>
      </w:r>
      <w:r w:rsidRPr="005D0589">
        <w:rPr>
          <w:rStyle w:val="FooterChar"/>
        </w:rPr>
        <w:t xml:space="preserve">According to QU Health promotion policy, </w:t>
      </w:r>
      <w:r w:rsidRPr="000A51CF">
        <w:rPr>
          <w:rStyle w:val="FooterChar"/>
          <w:b/>
          <w:bCs/>
        </w:rPr>
        <w:t xml:space="preserve">ALL </w:t>
      </w:r>
      <w:r>
        <w:rPr>
          <w:rStyle w:val="FooterChar"/>
          <w:b/>
          <w:bCs/>
        </w:rPr>
        <w:t>SEVEN</w:t>
      </w:r>
      <w:r w:rsidRPr="005D0589">
        <w:rPr>
          <w:rStyle w:val="FooterChar"/>
        </w:rPr>
        <w:t xml:space="preserve"> submitted peer-reviewed articles must be published in a journal with an impact factor of </w:t>
      </w:r>
      <w:r w:rsidRPr="000A51CF">
        <w:rPr>
          <w:rStyle w:val="FooterChar"/>
          <w:b/>
          <w:bCs/>
        </w:rPr>
        <w:t>at least ONE</w:t>
      </w:r>
      <w:r w:rsidRPr="005D0589">
        <w:rPr>
          <w:rStyle w:val="FooterChar"/>
        </w:rPr>
        <w:t>.</w:t>
      </w:r>
      <w:r>
        <w:rPr>
          <w:rStyle w:val="FooterChar"/>
        </w:rPr>
        <w:t xml:space="preserve"> </w:t>
      </w:r>
      <w:r w:rsidRPr="00D67D63">
        <w:rPr>
          <w:rFonts w:ascii="Verdana" w:hAnsi="Verdana"/>
          <w:sz w:val="16"/>
          <w:szCs w:val="16"/>
        </w:rPr>
        <w:t>Impact factor is based on Clarivate Journal Impact Factor”</w:t>
      </w:r>
      <w:r>
        <w:rPr>
          <w:rFonts w:ascii="Verdana" w:hAnsi="Verdana"/>
          <w:sz w:val="16"/>
          <w:szCs w:val="16"/>
        </w:rPr>
        <w:t>.</w:t>
      </w:r>
    </w:p>
  </w:footnote>
  <w:footnote w:id="11">
    <w:p w14:paraId="1DCDF06F" w14:textId="77777777" w:rsidR="00BA6BFC" w:rsidRPr="003349B0" w:rsidRDefault="00BA6BFC" w:rsidP="006F7FC5">
      <w:pPr>
        <w:pStyle w:val="FootnoteText"/>
        <w:rPr>
          <w:rFonts w:ascii="Verdana" w:hAnsi="Verdana"/>
          <w:sz w:val="16"/>
          <w:szCs w:val="16"/>
        </w:rPr>
      </w:pPr>
      <w:r w:rsidRPr="003349B0">
        <w:rPr>
          <w:rStyle w:val="FootnoteReference"/>
          <w:rFonts w:ascii="Verdana" w:hAnsi="Verdana"/>
          <w:sz w:val="16"/>
          <w:szCs w:val="16"/>
        </w:rPr>
        <w:footnoteRef/>
      </w:r>
      <w:r w:rsidRPr="003349B0">
        <w:rPr>
          <w:rFonts w:ascii="Verdana" w:hAnsi="Verdana"/>
          <w:sz w:val="16"/>
          <w:szCs w:val="16"/>
        </w:rPr>
        <w:t xml:space="preserve"> Senior author is defined as </w:t>
      </w:r>
      <w:r w:rsidRPr="003349B0">
        <w:rPr>
          <w:rFonts w:ascii="Verdana" w:hAnsi="Verdana"/>
          <w:b/>
          <w:bCs/>
          <w:sz w:val="16"/>
          <w:szCs w:val="16"/>
        </w:rPr>
        <w:t xml:space="preserve">FIRST </w:t>
      </w:r>
      <w:r w:rsidRPr="003349B0">
        <w:rPr>
          <w:rFonts w:ascii="Verdana" w:hAnsi="Verdana"/>
          <w:sz w:val="16"/>
          <w:szCs w:val="16"/>
        </w:rPr>
        <w:t xml:space="preserve">author or </w:t>
      </w:r>
      <w:r w:rsidRPr="003349B0">
        <w:rPr>
          <w:rFonts w:ascii="Verdana" w:hAnsi="Verdana"/>
          <w:b/>
          <w:bCs/>
          <w:sz w:val="16"/>
          <w:szCs w:val="16"/>
        </w:rPr>
        <w:t xml:space="preserve">CORRESPONDING </w:t>
      </w:r>
      <w:r w:rsidRPr="003349B0">
        <w:rPr>
          <w:rFonts w:ascii="Verdana" w:hAnsi="Verdana"/>
          <w:sz w:val="16"/>
          <w:szCs w:val="16"/>
        </w:rPr>
        <w:t xml:space="preserve">author. The applicant must be the </w:t>
      </w:r>
      <w:r w:rsidRPr="003349B0">
        <w:rPr>
          <w:rFonts w:ascii="Verdana" w:hAnsi="Verdana"/>
          <w:b/>
          <w:bCs/>
          <w:sz w:val="16"/>
          <w:szCs w:val="16"/>
        </w:rPr>
        <w:t xml:space="preserve">SENIOR </w:t>
      </w:r>
      <w:r w:rsidRPr="003349B0">
        <w:rPr>
          <w:rFonts w:ascii="Verdana" w:hAnsi="Verdana"/>
          <w:sz w:val="16"/>
          <w:szCs w:val="16"/>
        </w:rPr>
        <w:t xml:space="preserve">author in </w:t>
      </w:r>
      <w:r w:rsidRPr="003349B0">
        <w:rPr>
          <w:rFonts w:ascii="Verdana" w:hAnsi="Verdana"/>
          <w:b/>
          <w:bCs/>
          <w:sz w:val="16"/>
          <w:szCs w:val="16"/>
        </w:rPr>
        <w:t xml:space="preserve">at least </w:t>
      </w:r>
      <w:r>
        <w:rPr>
          <w:rFonts w:ascii="Verdana" w:hAnsi="Verdana"/>
          <w:b/>
          <w:bCs/>
          <w:sz w:val="16"/>
          <w:szCs w:val="16"/>
        </w:rPr>
        <w:t>FOUR</w:t>
      </w:r>
      <w:r w:rsidRPr="003349B0">
        <w:rPr>
          <w:rFonts w:ascii="Verdana" w:hAnsi="Verdana"/>
          <w:b/>
          <w:bCs/>
          <w:sz w:val="16"/>
          <w:szCs w:val="16"/>
        </w:rPr>
        <w:t xml:space="preserve"> </w:t>
      </w:r>
      <w:r w:rsidRPr="003349B0">
        <w:rPr>
          <w:rFonts w:ascii="Verdana" w:hAnsi="Verdana"/>
          <w:sz w:val="16"/>
          <w:szCs w:val="16"/>
        </w:rPr>
        <w:t>of the submitted publications.</w:t>
      </w:r>
      <w:r>
        <w:rPr>
          <w:rFonts w:ascii="Verdana" w:hAnsi="Verdana"/>
          <w:sz w:val="16"/>
          <w:szCs w:val="16"/>
        </w:rPr>
        <w:t xml:space="preserve"> For more information, please refer to </w:t>
      </w:r>
      <w:hyperlink r:id="rId2" w:history="1">
        <w:r w:rsidRPr="00F15751">
          <w:rPr>
            <w:rStyle w:val="Hyperlink"/>
            <w:rFonts w:ascii="Verdana" w:hAnsi="Verdana"/>
            <w:sz w:val="16"/>
            <w:szCs w:val="16"/>
          </w:rPr>
          <w:t>QU Health promotion policy</w:t>
        </w:r>
      </w:hyperlink>
      <w:r>
        <w:rPr>
          <w:rFonts w:ascii="Verdana" w:hAnsi="Verdana"/>
          <w:sz w:val="16"/>
          <w:szCs w:val="16"/>
        </w:rPr>
        <w:t>.</w:t>
      </w:r>
    </w:p>
  </w:footnote>
  <w:footnote w:id="12">
    <w:p w14:paraId="008D8A26" w14:textId="371DE4F1" w:rsidR="00BA6BFC" w:rsidRDefault="00BA6BFC" w:rsidP="006F7FC5">
      <w:pPr>
        <w:pStyle w:val="FootnoteText"/>
        <w:rPr>
          <w:rFonts w:ascii="Verdana" w:hAnsi="Verdana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6B6204">
        <w:rPr>
          <w:rFonts w:ascii="Verdana" w:hAnsi="Verdana"/>
          <w:b/>
          <w:bCs/>
          <w:sz w:val="16"/>
          <w:szCs w:val="16"/>
        </w:rPr>
        <w:t xml:space="preserve">No more than </w:t>
      </w:r>
      <w:r>
        <w:rPr>
          <w:rFonts w:ascii="Verdana" w:hAnsi="Verdana"/>
          <w:b/>
          <w:bCs/>
          <w:sz w:val="16"/>
          <w:szCs w:val="16"/>
        </w:rPr>
        <w:t xml:space="preserve">TWO </w:t>
      </w:r>
      <w:r w:rsidRPr="006B6204">
        <w:rPr>
          <w:rFonts w:ascii="Verdana" w:hAnsi="Verdana"/>
          <w:sz w:val="16"/>
          <w:szCs w:val="16"/>
        </w:rPr>
        <w:t xml:space="preserve">publications can be in exclusively </w:t>
      </w:r>
      <w:r w:rsidRPr="006B6204">
        <w:rPr>
          <w:rFonts w:ascii="Verdana" w:hAnsi="Verdana"/>
          <w:b/>
          <w:bCs/>
          <w:sz w:val="16"/>
          <w:szCs w:val="16"/>
        </w:rPr>
        <w:t>OPEN ACESS</w:t>
      </w:r>
      <w:r w:rsidRPr="006B6204">
        <w:rPr>
          <w:rFonts w:ascii="Verdana" w:hAnsi="Verdana"/>
          <w:sz w:val="16"/>
          <w:szCs w:val="16"/>
        </w:rPr>
        <w:t xml:space="preserve"> journals that charge publication fees (fees for publication after peer review and acceptance).</w:t>
      </w:r>
    </w:p>
    <w:p w14:paraId="315E26B9" w14:textId="50AA7A2D" w:rsidR="00BA6BFC" w:rsidRDefault="00BA6BFC" w:rsidP="006F7FC5">
      <w:pPr>
        <w:pStyle w:val="FootnoteText"/>
        <w:rPr>
          <w:rFonts w:ascii="Verdana" w:hAnsi="Verdana"/>
          <w:sz w:val="16"/>
          <w:szCs w:val="16"/>
        </w:rPr>
      </w:pPr>
    </w:p>
    <w:p w14:paraId="1B8CB292" w14:textId="0DA1102B" w:rsidR="00BA6BFC" w:rsidRDefault="00BA6BFC" w:rsidP="006F7FC5">
      <w:pPr>
        <w:pStyle w:val="FootnoteText"/>
        <w:rPr>
          <w:rFonts w:ascii="Verdana" w:hAnsi="Verdana"/>
          <w:sz w:val="16"/>
          <w:szCs w:val="16"/>
        </w:rPr>
      </w:pPr>
    </w:p>
    <w:p w14:paraId="1CD6407D" w14:textId="77777777" w:rsidR="00BA6BFC" w:rsidRPr="009B6011" w:rsidRDefault="00BA6BFC" w:rsidP="00822807">
      <w:pPr>
        <w:rPr>
          <w:rFonts w:ascii="Calibri" w:eastAsia="Times New Roman" w:hAnsi="Calibri" w:cs="Calibri"/>
          <w:lang w:eastAsia="en-GB"/>
        </w:rPr>
      </w:pPr>
      <w:r w:rsidRPr="009B6011">
        <w:rPr>
          <w:rFonts w:ascii="Calibri" w:hAnsi="Calibri" w:cs="Calibri"/>
          <w:vertAlign w:val="superscript"/>
        </w:rPr>
        <w:t>(***)</w:t>
      </w:r>
      <w:r w:rsidRPr="009B6011">
        <w:rPr>
          <w:rFonts w:ascii="Calibri" w:hAnsi="Calibri" w:cs="Calibri"/>
        </w:rPr>
        <w:t>:  Guidelines for iThenticate report for Promotion File:</w:t>
      </w:r>
      <w:r>
        <w:rPr>
          <w:rFonts w:ascii="Calibri" w:hAnsi="Calibri" w:cs="Calibri"/>
        </w:rPr>
        <w:t>,</w:t>
      </w:r>
      <w:r w:rsidRPr="009B6011">
        <w:rPr>
          <w:rFonts w:ascii="Calibri" w:eastAsia="Times New Roman" w:hAnsi="Calibri" w:cs="Calibri"/>
          <w:b/>
          <w:bCs/>
          <w:lang w:eastAsia="en-GB"/>
        </w:rPr>
        <w:t> </w:t>
      </w:r>
      <w:r w:rsidRPr="009B6011">
        <w:rPr>
          <w:rFonts w:ascii="Calibri" w:eastAsia="Times New Roman" w:hAnsi="Calibri" w:cs="Calibri"/>
          <w:lang w:eastAsia="en-GB"/>
        </w:rPr>
        <w:t>1.</w:t>
      </w:r>
      <w:r w:rsidRPr="009B6011">
        <w:rPr>
          <w:rFonts w:eastAsia="Times New Roman"/>
          <w:sz w:val="14"/>
          <w:szCs w:val="14"/>
          <w:lang w:eastAsia="en-GB"/>
        </w:rPr>
        <w:t>       </w:t>
      </w:r>
      <w:r w:rsidRPr="009B6011">
        <w:rPr>
          <w:rFonts w:ascii="Calibri" w:eastAsia="Times New Roman" w:hAnsi="Calibri" w:cs="Calibri"/>
          <w:lang w:eastAsia="en-GB"/>
        </w:rPr>
        <w:t>Use the iThenticate software to check the similarity of the paper.2.</w:t>
      </w:r>
      <w:r w:rsidRPr="009B6011">
        <w:rPr>
          <w:rFonts w:eastAsia="Times New Roman"/>
          <w:sz w:val="14"/>
          <w:szCs w:val="14"/>
          <w:lang w:eastAsia="en-GB"/>
        </w:rPr>
        <w:t>       </w:t>
      </w:r>
      <w:r w:rsidRPr="009B6011">
        <w:rPr>
          <w:rFonts w:ascii="Calibri" w:eastAsia="Times New Roman" w:hAnsi="Calibri" w:cs="Calibri"/>
          <w:lang w:eastAsia="en-GB"/>
        </w:rPr>
        <w:t>Exclud</w:t>
      </w:r>
      <w:r w:rsidRPr="009B6011">
        <w:rPr>
          <w:rFonts w:ascii="Calibri" w:eastAsia="Times New Roman" w:hAnsi="Calibri" w:cs="Calibri"/>
          <w:lang w:val="en-GB" w:eastAsia="en-GB"/>
        </w:rPr>
        <w:t xml:space="preserve">e </w:t>
      </w:r>
      <w:r w:rsidRPr="009B6011">
        <w:rPr>
          <w:rFonts w:ascii="Calibri" w:eastAsia="Times New Roman" w:hAnsi="Calibri" w:cs="Calibri"/>
          <w:lang w:eastAsia="en-GB"/>
        </w:rPr>
        <w:t xml:space="preserve"> the similarity with the same article/abstract</w:t>
      </w:r>
      <w:r w:rsidRPr="009B6011">
        <w:rPr>
          <w:rFonts w:ascii="Calibri" w:eastAsia="Times New Roman" w:hAnsi="Calibri" w:cs="Calibri"/>
          <w:lang w:val="en-GB" w:eastAsia="en-GB"/>
        </w:rPr>
        <w:t xml:space="preserve"> because these </w:t>
      </w:r>
      <w:r w:rsidRPr="009B6011">
        <w:rPr>
          <w:rFonts w:ascii="Calibri" w:eastAsia="Times New Roman" w:hAnsi="Calibri" w:cs="Calibri"/>
          <w:lang w:eastAsia="en-GB"/>
        </w:rPr>
        <w:t xml:space="preserve"> are already published and the software will show similarities with the same published article/abstract.3.</w:t>
      </w:r>
      <w:r w:rsidRPr="009B6011">
        <w:rPr>
          <w:rFonts w:eastAsia="Times New Roman"/>
          <w:sz w:val="14"/>
          <w:szCs w:val="14"/>
          <w:lang w:eastAsia="en-GB"/>
        </w:rPr>
        <w:t>       </w:t>
      </w:r>
      <w:r w:rsidRPr="009B6011">
        <w:rPr>
          <w:rFonts w:ascii="Calibri" w:eastAsia="Times New Roman" w:hAnsi="Calibri" w:cs="Calibri"/>
          <w:lang w:eastAsia="en-GB"/>
        </w:rPr>
        <w:t>Exclud</w:t>
      </w:r>
      <w:r w:rsidRPr="009B6011">
        <w:rPr>
          <w:rFonts w:ascii="Calibri" w:eastAsia="Times New Roman" w:hAnsi="Calibri" w:cs="Calibri"/>
          <w:lang w:val="en-GB" w:eastAsia="en-GB"/>
        </w:rPr>
        <w:t>e</w:t>
      </w:r>
      <w:r w:rsidRPr="009B6011">
        <w:rPr>
          <w:rFonts w:ascii="Calibri" w:eastAsia="Times New Roman" w:hAnsi="Calibri" w:cs="Calibri"/>
          <w:lang w:eastAsia="en-GB"/>
        </w:rPr>
        <w:t xml:space="preserve"> the working papers of the same article (WP series)</w:t>
      </w:r>
      <w:r>
        <w:rPr>
          <w:rFonts w:ascii="Calibri" w:eastAsia="Times New Roman" w:hAnsi="Calibri" w:cs="Calibri"/>
          <w:lang w:eastAsia="en-GB"/>
        </w:rPr>
        <w:t>,</w:t>
      </w:r>
      <w:r w:rsidRPr="009B6011">
        <w:rPr>
          <w:rFonts w:ascii="Calibri" w:eastAsia="Times New Roman" w:hAnsi="Calibri" w:cs="Calibri"/>
          <w:lang w:eastAsia="en-GB"/>
        </w:rPr>
        <w:t>4.</w:t>
      </w:r>
      <w:r w:rsidRPr="009B6011">
        <w:rPr>
          <w:rFonts w:eastAsia="Times New Roman"/>
          <w:sz w:val="14"/>
          <w:szCs w:val="14"/>
          <w:lang w:eastAsia="en-GB"/>
        </w:rPr>
        <w:t>       </w:t>
      </w:r>
      <w:r w:rsidRPr="009B6011">
        <w:rPr>
          <w:rFonts w:ascii="Calibri" w:eastAsia="Times New Roman" w:hAnsi="Calibri" w:cs="Calibri"/>
          <w:lang w:eastAsia="en-GB"/>
        </w:rPr>
        <w:t>Exclud</w:t>
      </w:r>
      <w:r w:rsidRPr="009B6011">
        <w:rPr>
          <w:rFonts w:ascii="Calibri" w:eastAsia="Times New Roman" w:hAnsi="Calibri" w:cs="Calibri"/>
          <w:lang w:val="en-GB" w:eastAsia="en-GB"/>
        </w:rPr>
        <w:t xml:space="preserve">e </w:t>
      </w:r>
      <w:r w:rsidRPr="009B6011">
        <w:rPr>
          <w:rFonts w:ascii="Calibri" w:eastAsia="Times New Roman" w:hAnsi="Calibri" w:cs="Calibri"/>
          <w:lang w:eastAsia="en-GB"/>
        </w:rPr>
        <w:t>all the articles that cited the candidate’s paper and are published after the publication date of the paper</w:t>
      </w:r>
      <w:r>
        <w:rPr>
          <w:rFonts w:ascii="Calibri" w:eastAsia="Times New Roman" w:hAnsi="Calibri" w:cs="Calibri"/>
          <w:lang w:eastAsia="en-GB"/>
        </w:rPr>
        <w:t>,</w:t>
      </w:r>
      <w:r w:rsidRPr="009B6011">
        <w:rPr>
          <w:rFonts w:ascii="Calibri" w:eastAsia="Times New Roman" w:hAnsi="Calibri" w:cs="Calibri"/>
          <w:lang w:eastAsia="en-GB"/>
        </w:rPr>
        <w:t>5.</w:t>
      </w:r>
      <w:r w:rsidRPr="009B6011">
        <w:rPr>
          <w:rFonts w:eastAsia="Times New Roman"/>
          <w:sz w:val="14"/>
          <w:szCs w:val="14"/>
          <w:lang w:eastAsia="en-GB"/>
        </w:rPr>
        <w:t>       </w:t>
      </w:r>
      <w:r w:rsidRPr="009B6011">
        <w:rPr>
          <w:rFonts w:ascii="Calibri" w:eastAsia="Times New Roman" w:hAnsi="Calibri" w:cs="Calibri"/>
          <w:lang w:eastAsia="en-GB"/>
        </w:rPr>
        <w:t>Exclud</w:t>
      </w:r>
      <w:r w:rsidRPr="009B6011">
        <w:rPr>
          <w:rFonts w:ascii="Calibri" w:eastAsia="Times New Roman" w:hAnsi="Calibri" w:cs="Calibri"/>
          <w:lang w:val="en-GB" w:eastAsia="en-GB"/>
        </w:rPr>
        <w:t xml:space="preserve">e </w:t>
      </w:r>
      <w:r w:rsidRPr="009B6011">
        <w:rPr>
          <w:rFonts w:ascii="Calibri" w:eastAsia="Times New Roman" w:hAnsi="Calibri" w:cs="Calibri"/>
          <w:lang w:eastAsia="en-GB"/>
        </w:rPr>
        <w:t xml:space="preserve"> the references</w:t>
      </w:r>
    </w:p>
    <w:p w14:paraId="6AA37BEE" w14:textId="77777777" w:rsidR="00BA6BFC" w:rsidRDefault="00BA6BFC" w:rsidP="006F7FC5">
      <w:pPr>
        <w:pStyle w:val="FootnoteText"/>
        <w:rPr>
          <w:rFonts w:ascii="Verdana" w:hAnsi="Verdana"/>
          <w:sz w:val="16"/>
          <w:szCs w:val="16"/>
        </w:rPr>
      </w:pPr>
    </w:p>
    <w:p w14:paraId="1E7F7A30" w14:textId="77777777" w:rsidR="00BA6BFC" w:rsidRDefault="00BA6BFC" w:rsidP="006F7FC5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4037F8" w14:textId="77777777" w:rsidR="00023A3E" w:rsidRDefault="00023A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F993A5" w14:textId="7B148433" w:rsidR="00D12B9E" w:rsidRPr="008F2DD0" w:rsidRDefault="009B46B1" w:rsidP="0026550A">
    <w:pPr>
      <w:pStyle w:val="Header"/>
      <w:bidi/>
      <w:rPr>
        <w:rFonts w:ascii="Sakkal Majalla" w:hAnsi="Sakkal Majalla" w:cs="Sakkal Majalla"/>
        <w:b/>
        <w:bCs/>
        <w:noProof/>
        <w:color w:val="4E316C"/>
        <w:sz w:val="30"/>
        <w:szCs w:val="30"/>
        <w:rtl/>
        <w:lang w:bidi="ar-QA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F305843" wp14:editId="2BFAC873">
          <wp:simplePos x="0" y="0"/>
          <wp:positionH relativeFrom="column">
            <wp:posOffset>6072650</wp:posOffset>
          </wp:positionH>
          <wp:positionV relativeFrom="paragraph">
            <wp:posOffset>-328918</wp:posOffset>
          </wp:positionV>
          <wp:extent cx="965200" cy="989965"/>
          <wp:effectExtent l="0" t="0" r="0" b="0"/>
          <wp:wrapSquare wrapText="bothSides"/>
          <wp:docPr id="1" name="Picture 1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omputer screen shot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ED251D1" wp14:editId="1694D128">
              <wp:simplePos x="0" y="0"/>
              <wp:positionH relativeFrom="column">
                <wp:posOffset>-5715</wp:posOffset>
              </wp:positionH>
              <wp:positionV relativeFrom="paragraph">
                <wp:posOffset>-33020</wp:posOffset>
              </wp:positionV>
              <wp:extent cx="1932305" cy="686435"/>
              <wp:effectExtent l="0" t="0" r="0" b="0"/>
              <wp:wrapNone/>
              <wp:docPr id="183263438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32305" cy="686435"/>
                        <a:chOff x="180000" y="180001"/>
                        <a:chExt cx="2193290" cy="779210"/>
                      </a:xfrm>
                    </wpg:grpSpPr>
                    <pic:pic xmlns:pic="http://schemas.openxmlformats.org/drawingml/2006/picture">
                      <pic:nvPicPr>
                        <pic:cNvPr id="407107968" name="Picture 407107968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49554"/>
                        <a:stretch/>
                      </pic:blipFill>
                      <pic:spPr bwMode="auto">
                        <a:xfrm>
                          <a:off x="180000" y="180001"/>
                          <a:ext cx="2193290" cy="5955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372654550" name="Picture 1372654550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4438"/>
                        <a:stretch/>
                      </pic:blipFill>
                      <pic:spPr bwMode="auto">
                        <a:xfrm>
                          <a:off x="180000" y="775505"/>
                          <a:ext cx="2193290" cy="1837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17E890A" id="Group 1" o:spid="_x0000_s1026" style="position:absolute;margin-left:-.45pt;margin-top:-2.6pt;width:152.15pt;height:54.05pt;z-index:251659264;mso-width-relative:margin;mso-height-relative:margin" coordorigin="1800,1800" coordsize="21932,77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07107968" o:spid="_x0000_s1027" type="#_x0000_t75" alt="College of Health Sciences | Qatar University" style="position:absolute;left:1800;top:1800;width:21932;height:59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">
                <v:imagedata r:id="rId3" o:title="College of Health Sciences | Qatar University" cropbottom="32476f"/>
              </v:shape>
              <v:shape id="Picture 1372654550" o:spid="_x0000_s1028" type="#_x0000_t75" alt="College of Health Sciences | Qatar University" style="position:absolute;left:1800;top:7755;width:21932;height:18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">
                <v:imagedata r:id="rId3" o:title="College of Health Sciences | Qatar University" croptop="55337f"/>
              </v:shape>
            </v:group>
          </w:pict>
        </mc:Fallback>
      </mc:AlternateContent>
    </w:r>
  </w:p>
  <w:p w14:paraId="11A1F17E" w14:textId="027B4F4C" w:rsidR="00D12B9E" w:rsidRPr="008F2DD0" w:rsidRDefault="00D12B9E" w:rsidP="0026550A">
    <w:pPr>
      <w:pStyle w:val="Header"/>
      <w:bidi/>
      <w:rPr>
        <w:rFonts w:ascii="Verdana" w:hAnsi="Verdana" w:cs="Sakkal Majalla"/>
        <w:b/>
        <w:bCs/>
        <w:noProof/>
        <w:color w:val="4E316C"/>
        <w:lang w:val="en-GB" w:bidi="ar-QA"/>
      </w:rPr>
    </w:pPr>
  </w:p>
  <w:p w14:paraId="0CBA37D5" w14:textId="77777777" w:rsidR="00D12B9E" w:rsidRPr="0026550A" w:rsidRDefault="00D12B9E" w:rsidP="0026550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81F4E7" w14:textId="77777777" w:rsidR="00023A3E" w:rsidRDefault="00023A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F834EB"/>
    <w:multiLevelType w:val="hybridMultilevel"/>
    <w:tmpl w:val="9B220E4A"/>
    <w:lvl w:ilvl="0" w:tplc="0409000F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670F6D50"/>
    <w:multiLevelType w:val="hybridMultilevel"/>
    <w:tmpl w:val="B2026DF2"/>
    <w:lvl w:ilvl="0" w:tplc="4F2A87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DAEB1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06B66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0D21EA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38A3C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E4AF4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602D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2897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AEE2C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876803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246433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wNja1MDUxtzQ0NTZT0lEKTi0uzszPAykwrAUA9AjGaSwAAAA="/>
  </w:docVars>
  <w:rsids>
    <w:rsidRoot w:val="00D0186B"/>
    <w:rsid w:val="00015696"/>
    <w:rsid w:val="00023A3E"/>
    <w:rsid w:val="000D4498"/>
    <w:rsid w:val="0024172A"/>
    <w:rsid w:val="00330805"/>
    <w:rsid w:val="00380BC6"/>
    <w:rsid w:val="003D5C3C"/>
    <w:rsid w:val="004E3761"/>
    <w:rsid w:val="005B1611"/>
    <w:rsid w:val="005B637B"/>
    <w:rsid w:val="005D199D"/>
    <w:rsid w:val="005E60D7"/>
    <w:rsid w:val="005F2DE7"/>
    <w:rsid w:val="005F50A6"/>
    <w:rsid w:val="0062411B"/>
    <w:rsid w:val="0064121C"/>
    <w:rsid w:val="00665F9E"/>
    <w:rsid w:val="006C6D6A"/>
    <w:rsid w:val="006F4938"/>
    <w:rsid w:val="006F7FC5"/>
    <w:rsid w:val="00822807"/>
    <w:rsid w:val="009615BF"/>
    <w:rsid w:val="009B46B1"/>
    <w:rsid w:val="009C4D4E"/>
    <w:rsid w:val="00A11D03"/>
    <w:rsid w:val="00A41BB1"/>
    <w:rsid w:val="00AD77F8"/>
    <w:rsid w:val="00B86E59"/>
    <w:rsid w:val="00BA6885"/>
    <w:rsid w:val="00BA6BFC"/>
    <w:rsid w:val="00BE5B7E"/>
    <w:rsid w:val="00C269D2"/>
    <w:rsid w:val="00CB6CE9"/>
    <w:rsid w:val="00CC476A"/>
    <w:rsid w:val="00D0186B"/>
    <w:rsid w:val="00D12B9E"/>
    <w:rsid w:val="00F32B1D"/>
    <w:rsid w:val="00F47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72D3B9"/>
  <w15:chartTrackingRefBased/>
  <w15:docId w15:val="{EFFA8851-498B-459B-84BC-345DB5DB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7F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FC5"/>
  </w:style>
  <w:style w:type="paragraph" w:styleId="Footer">
    <w:name w:val="footer"/>
    <w:basedOn w:val="Normal"/>
    <w:link w:val="FooterChar"/>
    <w:uiPriority w:val="99"/>
    <w:unhideWhenUsed/>
    <w:rsid w:val="006F7F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FC5"/>
  </w:style>
  <w:style w:type="table" w:styleId="TableGrid">
    <w:name w:val="Table Grid"/>
    <w:basedOn w:val="TableNormal"/>
    <w:rsid w:val="006F7F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paragraph" w:styleId="FootnoteText">
    <w:name w:val="footnote text"/>
    <w:basedOn w:val="Normal"/>
    <w:link w:val="FootnoteTextChar"/>
    <w:semiHidden/>
    <w:unhideWhenUsed/>
    <w:rsid w:val="006F7FC5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F7FC5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6F7FC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F7FC5"/>
    <w:rPr>
      <w:color w:val="0563C1" w:themeColor="hyperlink"/>
      <w:u w:val="single"/>
    </w:rPr>
  </w:style>
  <w:style w:type="paragraph" w:customStyle="1" w:styleId="Default">
    <w:name w:val="Default"/>
    <w:rsid w:val="005F50A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F50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s://www.qu.edu.qa/static_file/qu/offices%20and%20departments/VPAA/documents/New%20Contribution%20in%20Collaborative%20Research%20Form%20-%20Nov%202020%20(Eng).docx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20" Type="http://schemas.openxmlformats.org/officeDocument/2006/relationships/customXml" Target="../customXml/item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qu.edu.qa/static_file/qu/offices%20and%20departments/VPAA/documents/Promotion/QU%20Health%20Promotion%20Guidelines%20_Fall%202022.pdf" TargetMode="External"/><Relationship Id="rId1" Type="http://schemas.openxmlformats.org/officeDocument/2006/relationships/hyperlink" Target="https://www.qu.edu.qa/static_file/qu/offices%20and%20departments/VPAA/documents/Promotion/QU%20Health%20Promotion%20Guidelines%20_Fall%202022.pdf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2A377CAB8774386BA2DE214A7D7C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27AB1-B196-439D-BFD7-DED5C3EC3D97}"/>
      </w:docPartPr>
      <w:docPartBody>
        <w:p w:rsidR="0077126E" w:rsidRDefault="00435081" w:rsidP="00435081">
          <w:pPr>
            <w:pStyle w:val="42A377CAB8774386BA2DE214A7D7CB86"/>
          </w:pPr>
          <w:r w:rsidRPr="0026550A">
            <w:rPr>
              <w:rStyle w:val="PlaceholderText"/>
              <w:rFonts w:ascii="Verdana" w:hAnsi="Verdana"/>
            </w:rPr>
            <w:t xml:space="preserve">Please select the appropriate rank </w:t>
          </w:r>
        </w:p>
      </w:docPartBody>
    </w:docPart>
    <w:docPart>
      <w:docPartPr>
        <w:name w:val="93C6F0B35E0049A2A65C3A64EB964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0FCCC-643A-45D1-BCFD-1C5CD3D71478}"/>
      </w:docPartPr>
      <w:docPartBody>
        <w:p w:rsidR="0077126E" w:rsidRDefault="00435081" w:rsidP="00435081">
          <w:pPr>
            <w:pStyle w:val="93C6F0B35E0049A2A65C3A64EB9642C1"/>
          </w:pPr>
          <w:r w:rsidRPr="000C3B11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00E8142E8515471EB514430190B82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1F396-B9EE-4C55-B05E-16DC943B08D7}"/>
      </w:docPartPr>
      <w:docPartBody>
        <w:p w:rsidR="0077126E" w:rsidRDefault="00435081" w:rsidP="00435081">
          <w:pPr>
            <w:pStyle w:val="00E8142E8515471EB514430190B821E6"/>
          </w:pPr>
          <w:r w:rsidRPr="000C3B11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9CC6896585DD47858004FC3C15368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572D1-E222-451E-8312-DA648AE3682D}"/>
      </w:docPartPr>
      <w:docPartBody>
        <w:p w:rsidR="0077126E" w:rsidRDefault="00435081" w:rsidP="00435081">
          <w:pPr>
            <w:pStyle w:val="9CC6896585DD47858004FC3C15368F05"/>
          </w:pPr>
          <w:r w:rsidRPr="000C3B11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06DE7D043AB74B5296C3C1A0F4E8C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B5F2F-3C44-41D8-851B-C6964DBD28D0}"/>
      </w:docPartPr>
      <w:docPartBody>
        <w:p w:rsidR="0077126E" w:rsidRDefault="00435081" w:rsidP="00435081">
          <w:pPr>
            <w:pStyle w:val="06DE7D043AB74B5296C3C1A0F4E8CE18"/>
          </w:pPr>
          <w:r w:rsidRPr="00570BDA">
            <w:rPr>
              <w:rStyle w:val="PlaceholderText"/>
              <w:rFonts w:ascii="Verdana" w:hAnsi="Verdana"/>
              <w:sz w:val="18"/>
              <w:szCs w:val="18"/>
            </w:rPr>
            <w:t>Choose an item.</w:t>
          </w:r>
        </w:p>
      </w:docPartBody>
    </w:docPart>
    <w:docPart>
      <w:docPartPr>
        <w:name w:val="43A36D9959CB4DCAA78024143D43D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694A4-05BD-4E41-8313-EB84E253E03A}"/>
      </w:docPartPr>
      <w:docPartBody>
        <w:p w:rsidR="005E360F" w:rsidRDefault="00B74796" w:rsidP="00B74796">
          <w:pPr>
            <w:pStyle w:val="43A36D9959CB4DCAA78024143D43DD0B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94538E829EFC48E0A64E05D9E7305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D6D5C-7C88-4BF5-89F3-79A54D7755DF}"/>
      </w:docPartPr>
      <w:docPartBody>
        <w:p w:rsidR="005E360F" w:rsidRDefault="00B74796" w:rsidP="00B74796">
          <w:pPr>
            <w:pStyle w:val="94538E829EFC48E0A64E05D9E730578E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1CDE634F92D145A3AF14898F0ACE8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50F9B-E454-42A6-B440-97082EF7FE1C}"/>
      </w:docPartPr>
      <w:docPartBody>
        <w:p w:rsidR="005E360F" w:rsidRDefault="00B74796" w:rsidP="00B74796">
          <w:pPr>
            <w:pStyle w:val="1CDE634F92D145A3AF14898F0ACE8A74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58D8F8094EA24EEEB3BBC49013601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5D269-BEF8-4CE9-B86A-42B68FBFC4BD}"/>
      </w:docPartPr>
      <w:docPartBody>
        <w:p w:rsidR="005E360F" w:rsidRDefault="00B74796" w:rsidP="00B74796">
          <w:pPr>
            <w:pStyle w:val="58D8F8094EA24EEEB3BBC49013601D9F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63C0B8A2FE464C5B9B4FFC5BDE0E6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74B2D-E254-4B2A-AFFC-6B2A9C8FA82A}"/>
      </w:docPartPr>
      <w:docPartBody>
        <w:p w:rsidR="005E360F" w:rsidRDefault="00B74796" w:rsidP="00B74796">
          <w:pPr>
            <w:pStyle w:val="63C0B8A2FE464C5B9B4FFC5BDE0E68CD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686D6E27233D4E0F900700BDD04C3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E05AB-3460-4603-BF39-67A14F88BF30}"/>
      </w:docPartPr>
      <w:docPartBody>
        <w:p w:rsidR="005E360F" w:rsidRDefault="00B74796" w:rsidP="00B74796">
          <w:pPr>
            <w:pStyle w:val="686D6E27233D4E0F900700BDD04C38BB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550D4F2D3237485B817B9BB78B622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E3E0F3-CAD8-46F2-ADF7-6E31CD4A59B7}"/>
      </w:docPartPr>
      <w:docPartBody>
        <w:p w:rsidR="005E360F" w:rsidRDefault="00B74796" w:rsidP="00B74796">
          <w:pPr>
            <w:pStyle w:val="550D4F2D3237485B817B9BB78B622AEC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9A48E5ED7038450FAC173BCE11A6C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166BE-1E60-4095-AC60-723C27B2EF82}"/>
      </w:docPartPr>
      <w:docPartBody>
        <w:p w:rsidR="005E360F" w:rsidRDefault="00B74796" w:rsidP="00B74796">
          <w:pPr>
            <w:pStyle w:val="9A48E5ED7038450FAC173BCE11A6C0B9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F1F7170340BA43FEAEF17F4102B6F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8A68F-F4EF-4910-8A28-4047229D9D15}"/>
      </w:docPartPr>
      <w:docPartBody>
        <w:p w:rsidR="005E360F" w:rsidRDefault="00B74796" w:rsidP="00B74796">
          <w:pPr>
            <w:pStyle w:val="F1F7170340BA43FEAEF17F4102B6F8BB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BF34C32B33614C06B84BD8EA4C50E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6EB3A-FAF7-4106-8073-F0C78027D1B4}"/>
      </w:docPartPr>
      <w:docPartBody>
        <w:p w:rsidR="005E360F" w:rsidRDefault="00B74796" w:rsidP="00B74796">
          <w:pPr>
            <w:pStyle w:val="BF34C32B33614C06B84BD8EA4C50E765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BD75AFDC4B264D0E98FB234443528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EBB05-E78D-44D6-9784-56F405D7FB51}"/>
      </w:docPartPr>
      <w:docPartBody>
        <w:p w:rsidR="005E360F" w:rsidRDefault="00B74796" w:rsidP="00B74796">
          <w:pPr>
            <w:pStyle w:val="BD75AFDC4B264D0E98FB234443528ABA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3FCD27367E0743AC9EA8BB7243606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DC47E-0117-404B-8698-8C1F49D8A143}"/>
      </w:docPartPr>
      <w:docPartBody>
        <w:p w:rsidR="005E360F" w:rsidRDefault="00B74796" w:rsidP="00B74796">
          <w:pPr>
            <w:pStyle w:val="3FCD27367E0743AC9EA8BB72436064AF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2C5D3A71C5BC4CB089C480CB89671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F05DD-10D5-41B5-A329-F12FD691D436}"/>
      </w:docPartPr>
      <w:docPartBody>
        <w:p w:rsidR="005E360F" w:rsidRDefault="00B74796" w:rsidP="00B74796">
          <w:pPr>
            <w:pStyle w:val="2C5D3A71C5BC4CB089C480CB8967151A"/>
          </w:pPr>
          <w:r>
            <w:rPr>
              <w:rStyle w:val="PlaceholderText"/>
            </w:rPr>
            <w:t>%</w:t>
          </w:r>
        </w:p>
      </w:docPartBody>
    </w:docPart>
    <w:docPart>
      <w:docPartPr>
        <w:name w:val="A5C3C1F12400474B9BF00A7D5709C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B3547-85FD-4DE8-B396-CBEF7671933C}"/>
      </w:docPartPr>
      <w:docPartBody>
        <w:p w:rsidR="005E360F" w:rsidRDefault="00B74796" w:rsidP="00B74796">
          <w:pPr>
            <w:pStyle w:val="A5C3C1F12400474B9BF00A7D5709CAB8"/>
          </w:pPr>
          <w:r>
            <w:rPr>
              <w:rStyle w:val="PlaceholderText"/>
            </w:rPr>
            <w:t>%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5081"/>
    <w:rsid w:val="000104F5"/>
    <w:rsid w:val="002F7BE7"/>
    <w:rsid w:val="00380CAF"/>
    <w:rsid w:val="00435081"/>
    <w:rsid w:val="004A5B35"/>
    <w:rsid w:val="004E4032"/>
    <w:rsid w:val="005E360F"/>
    <w:rsid w:val="006D1125"/>
    <w:rsid w:val="0077126E"/>
    <w:rsid w:val="007D2D07"/>
    <w:rsid w:val="009014CC"/>
    <w:rsid w:val="009615BF"/>
    <w:rsid w:val="00A41BB1"/>
    <w:rsid w:val="00B74796"/>
    <w:rsid w:val="00BB7152"/>
    <w:rsid w:val="00C269D2"/>
    <w:rsid w:val="00DD63D2"/>
    <w:rsid w:val="00F47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4796"/>
    <w:rPr>
      <w:color w:val="808080"/>
    </w:rPr>
  </w:style>
  <w:style w:type="paragraph" w:customStyle="1" w:styleId="42A377CAB8774386BA2DE214A7D7CB86">
    <w:name w:val="42A377CAB8774386BA2DE214A7D7CB86"/>
    <w:rsid w:val="00435081"/>
  </w:style>
  <w:style w:type="paragraph" w:customStyle="1" w:styleId="93C6F0B35E0049A2A65C3A64EB9642C1">
    <w:name w:val="93C6F0B35E0049A2A65C3A64EB9642C1"/>
    <w:rsid w:val="00435081"/>
  </w:style>
  <w:style w:type="paragraph" w:customStyle="1" w:styleId="00E8142E8515471EB514430190B821E6">
    <w:name w:val="00E8142E8515471EB514430190B821E6"/>
    <w:rsid w:val="00435081"/>
  </w:style>
  <w:style w:type="paragraph" w:customStyle="1" w:styleId="9CC6896585DD47858004FC3C15368F05">
    <w:name w:val="9CC6896585DD47858004FC3C15368F05"/>
    <w:rsid w:val="00435081"/>
  </w:style>
  <w:style w:type="paragraph" w:customStyle="1" w:styleId="06DE7D043AB74B5296C3C1A0F4E8CE18">
    <w:name w:val="06DE7D043AB74B5296C3C1A0F4E8CE18"/>
    <w:rsid w:val="00435081"/>
  </w:style>
  <w:style w:type="paragraph" w:customStyle="1" w:styleId="43A36D9959CB4DCAA78024143D43DD0B">
    <w:name w:val="43A36D9959CB4DCAA78024143D43DD0B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94538E829EFC48E0A64E05D9E730578E">
    <w:name w:val="94538E829EFC48E0A64E05D9E730578E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1CDE634F92D145A3AF14898F0ACE8A74">
    <w:name w:val="1CDE634F92D145A3AF14898F0ACE8A74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58D8F8094EA24EEEB3BBC49013601D9F">
    <w:name w:val="58D8F8094EA24EEEB3BBC49013601D9F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63C0B8A2FE464C5B9B4FFC5BDE0E68CD">
    <w:name w:val="63C0B8A2FE464C5B9B4FFC5BDE0E68CD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686D6E27233D4E0F900700BDD04C38BB">
    <w:name w:val="686D6E27233D4E0F900700BDD04C38BB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550D4F2D3237485B817B9BB78B622AEC">
    <w:name w:val="550D4F2D3237485B817B9BB78B622AEC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9A48E5ED7038450FAC173BCE11A6C0B9">
    <w:name w:val="9A48E5ED7038450FAC173BCE11A6C0B9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F1F7170340BA43FEAEF17F4102B6F8BB">
    <w:name w:val="F1F7170340BA43FEAEF17F4102B6F8BB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BF34C32B33614C06B84BD8EA4C50E765">
    <w:name w:val="BF34C32B33614C06B84BD8EA4C50E765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BD75AFDC4B264D0E98FB234443528ABA">
    <w:name w:val="BD75AFDC4B264D0E98FB234443528ABA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3FCD27367E0743AC9EA8BB72436064AF">
    <w:name w:val="3FCD27367E0743AC9EA8BB72436064AF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2C5D3A71C5BC4CB089C480CB8967151A">
    <w:name w:val="2C5D3A71C5BC4CB089C480CB8967151A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  <w:style w:type="paragraph" w:customStyle="1" w:styleId="A5C3C1F12400474B9BF00A7D5709CAB8">
    <w:name w:val="A5C3C1F12400474B9BF00A7D5709CAB8"/>
    <w:rsid w:val="00B74796"/>
    <w:pPr>
      <w:spacing w:line="278" w:lineRule="auto"/>
    </w:pPr>
    <w:rPr>
      <w:kern w:val="2"/>
      <w:sz w:val="24"/>
      <w:szCs w:val="24"/>
      <w:lang w:eastAsia="ja-JP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18</_dlc_DocId>
    <_dlc_DocIdUrl xmlns="4595ca7b-3a15-4971-af5f-cadc29c03e04">
      <Url>https://qataruniversity-prd.qu.edu.qa/en-us/Offices/vpaa/Faculty/_layouts/15/DocIdRedir.aspx?ID=QPT3VHF6MKWP-1949846205-18</Url>
      <Description>QPT3VHF6MKWP-1949846205-18</Description>
    </_dlc_DocIdUrl>
  </documentManagement>
</p:properties>
</file>

<file path=customXml/itemProps1.xml><?xml version="1.0" encoding="utf-8"?>
<ds:datastoreItem xmlns:ds="http://schemas.openxmlformats.org/officeDocument/2006/customXml" ds:itemID="{35F4DC31-9307-439D-B346-9259B0E07C5E}"/>
</file>

<file path=customXml/itemProps2.xml><?xml version="1.0" encoding="utf-8"?>
<ds:datastoreItem xmlns:ds="http://schemas.openxmlformats.org/officeDocument/2006/customXml" ds:itemID="{7685645B-1B6B-4C6A-94AC-47E0A429016D}"/>
</file>

<file path=customXml/itemProps3.xml><?xml version="1.0" encoding="utf-8"?>
<ds:datastoreItem xmlns:ds="http://schemas.openxmlformats.org/officeDocument/2006/customXml" ds:itemID="{1830418D-6A0A-44C9-990C-AD4475A37140}"/>
</file>

<file path=customXml/itemProps4.xml><?xml version="1.0" encoding="utf-8"?>
<ds:datastoreItem xmlns:ds="http://schemas.openxmlformats.org/officeDocument/2006/customXml" ds:itemID="{E9369FF8-D736-4D33-8440-2D3E4BE17F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56</Words>
  <Characters>659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demic Quality Department</dc:creator>
  <cp:keywords/>
  <dc:description/>
  <cp:lastModifiedBy>Hesham Mohamed Korashy</cp:lastModifiedBy>
  <cp:revision>6</cp:revision>
  <dcterms:created xsi:type="dcterms:W3CDTF">2024-07-23T20:42:00Z</dcterms:created>
  <dcterms:modified xsi:type="dcterms:W3CDTF">2024-08-25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3C03C04560E41BBCF6A09914025FF</vt:lpwstr>
  </property>
  <property fmtid="{D5CDD505-2E9C-101B-9397-08002B2CF9AE}" pid="3" name="_dlc_DocIdItemGuid">
    <vt:lpwstr>65efea04-2cb4-462d-bb42-c4eb965795c7</vt:lpwstr>
  </property>
</Properties>
</file>